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D55BD" w14:textId="77777777" w:rsidR="00CC29A8" w:rsidRDefault="00C145AF">
      <w:pPr>
        <w:pStyle w:val="Title"/>
        <w:rPr>
          <w:u w:val="none"/>
        </w:rPr>
      </w:pPr>
      <w:r>
        <w:rPr>
          <w:w w:val="95"/>
          <w:u w:val="thick"/>
        </w:rPr>
        <w:t>DELIVERABLE -1</w:t>
      </w:r>
    </w:p>
    <w:p w14:paraId="43FF36B6" w14:textId="77777777" w:rsidR="00CC29A8" w:rsidRDefault="00CC29A8">
      <w:pPr>
        <w:pStyle w:val="BodyText"/>
        <w:rPr>
          <w:rFonts w:ascii="Trebuchet MS"/>
          <w:b/>
          <w:sz w:val="20"/>
        </w:rPr>
      </w:pPr>
    </w:p>
    <w:p w14:paraId="30E2B21E" w14:textId="77777777" w:rsidR="00CC29A8" w:rsidRDefault="00C145AF">
      <w:pPr>
        <w:pStyle w:val="Heading1"/>
        <w:spacing w:before="260"/>
      </w:pPr>
      <w:r>
        <w:rPr>
          <w:color w:val="3D3D3D"/>
        </w:rPr>
        <w:t>GROUP DETAILS:</w:t>
      </w:r>
    </w:p>
    <w:p w14:paraId="7E23B8F3" w14:textId="0625F969" w:rsidR="000C52D8" w:rsidRPr="000C52D8" w:rsidRDefault="000C52D8" w:rsidP="000C52D8">
      <w:pPr>
        <w:pStyle w:val="ListParagraph"/>
        <w:numPr>
          <w:ilvl w:val="0"/>
          <w:numId w:val="15"/>
        </w:numPr>
        <w:tabs>
          <w:tab w:val="left" w:pos="1692"/>
        </w:tabs>
        <w:spacing w:before="194"/>
        <w:rPr>
          <w:rFonts w:ascii="Trebuchet MS" w:hAnsi="Trebuchet MS"/>
          <w:b/>
          <w:color w:val="3D3D3D"/>
          <w:w w:val="95"/>
          <w:sz w:val="24"/>
        </w:rPr>
      </w:pPr>
    </w:p>
    <w:p w14:paraId="03D8061D" w14:textId="569A7267" w:rsidR="00CC29A8" w:rsidRDefault="00C145AF">
      <w:pPr>
        <w:tabs>
          <w:tab w:val="left" w:pos="1692"/>
        </w:tabs>
        <w:spacing w:before="194"/>
        <w:ind w:left="100"/>
        <w:rPr>
          <w:sz w:val="24"/>
        </w:rPr>
      </w:pPr>
      <w:r>
        <w:rPr>
          <w:rFonts w:ascii="Trebuchet MS" w:hAnsi="Trebuchet MS"/>
          <w:b/>
          <w:color w:val="3D3D3D"/>
          <w:w w:val="95"/>
          <w:sz w:val="24"/>
        </w:rPr>
        <w:t>Project</w:t>
      </w:r>
      <w:r>
        <w:rPr>
          <w:rFonts w:ascii="Trebuchet MS" w:hAnsi="Trebuchet MS"/>
          <w:b/>
          <w:color w:val="3D3D3D"/>
          <w:spacing w:val="-51"/>
          <w:w w:val="95"/>
          <w:sz w:val="24"/>
        </w:rPr>
        <w:t xml:space="preserve"> </w:t>
      </w:r>
      <w:r>
        <w:rPr>
          <w:rFonts w:ascii="Trebuchet MS" w:hAnsi="Trebuchet MS"/>
          <w:b/>
          <w:color w:val="3D3D3D"/>
          <w:w w:val="95"/>
          <w:sz w:val="24"/>
        </w:rPr>
        <w:t>Title</w:t>
      </w:r>
      <w:r>
        <w:rPr>
          <w:color w:val="3D3D3D"/>
          <w:w w:val="95"/>
          <w:sz w:val="24"/>
        </w:rPr>
        <w:t>:</w:t>
      </w:r>
      <w:r>
        <w:rPr>
          <w:color w:val="3D3D3D"/>
          <w:w w:val="95"/>
          <w:sz w:val="24"/>
        </w:rPr>
        <w:tab/>
      </w:r>
      <w:r w:rsidR="001F078F">
        <w:rPr>
          <w:color w:val="3D3D3D"/>
          <w:sz w:val="24"/>
        </w:rPr>
        <w:t>Hospital Management System</w:t>
      </w:r>
      <w:r w:rsidR="001F078F">
        <w:rPr>
          <w:color w:val="3D3D3D"/>
          <w:sz w:val="24"/>
        </w:rPr>
        <w:tab/>
      </w:r>
      <w:r w:rsidR="001F078F">
        <w:rPr>
          <w:color w:val="3D3D3D"/>
          <w:sz w:val="24"/>
        </w:rPr>
        <w:tab/>
      </w:r>
    </w:p>
    <w:p w14:paraId="116F3884" w14:textId="35BAB541" w:rsidR="00CC29A8" w:rsidRDefault="00C145AF">
      <w:pPr>
        <w:tabs>
          <w:tab w:val="left" w:pos="1689"/>
        </w:tabs>
        <w:spacing w:before="178"/>
        <w:ind w:left="100"/>
        <w:rPr>
          <w:sz w:val="24"/>
        </w:rPr>
      </w:pPr>
      <w:r>
        <w:rPr>
          <w:rFonts w:ascii="Trebuchet MS"/>
          <w:b/>
          <w:color w:val="3D3D3D"/>
          <w:sz w:val="24"/>
        </w:rPr>
        <w:t>Team</w:t>
      </w:r>
      <w:r>
        <w:rPr>
          <w:rFonts w:ascii="Trebuchet MS"/>
          <w:b/>
          <w:color w:val="3D3D3D"/>
          <w:spacing w:val="-49"/>
          <w:sz w:val="24"/>
        </w:rPr>
        <w:t xml:space="preserve"> </w:t>
      </w:r>
      <w:r>
        <w:rPr>
          <w:rFonts w:ascii="Trebuchet MS"/>
          <w:b/>
          <w:color w:val="3D3D3D"/>
          <w:sz w:val="24"/>
        </w:rPr>
        <w:t>Name</w:t>
      </w:r>
      <w:r>
        <w:rPr>
          <w:color w:val="3D3D3D"/>
          <w:sz w:val="24"/>
        </w:rPr>
        <w:t>:</w:t>
      </w:r>
      <w:r>
        <w:rPr>
          <w:color w:val="3D3D3D"/>
          <w:sz w:val="24"/>
        </w:rPr>
        <w:tab/>
      </w:r>
      <w:r w:rsidR="001F078F">
        <w:rPr>
          <w:color w:val="3D3D3D"/>
          <w:sz w:val="24"/>
        </w:rPr>
        <w:t>Unt Ignitors</w:t>
      </w:r>
    </w:p>
    <w:p w14:paraId="72D7D958" w14:textId="77777777" w:rsidR="00CC29A8" w:rsidRDefault="00CC29A8">
      <w:pPr>
        <w:pStyle w:val="BodyText"/>
        <w:rPr>
          <w:sz w:val="28"/>
        </w:rPr>
      </w:pPr>
    </w:p>
    <w:p w14:paraId="5DBA0A6A" w14:textId="77777777" w:rsidR="00CC29A8" w:rsidRDefault="00CC29A8">
      <w:pPr>
        <w:pStyle w:val="BodyText"/>
        <w:spacing w:before="8"/>
        <w:rPr>
          <w:sz w:val="25"/>
        </w:rPr>
      </w:pPr>
    </w:p>
    <w:p w14:paraId="452E71AE" w14:textId="77777777" w:rsidR="00CC29A8" w:rsidRDefault="00C145AF">
      <w:pPr>
        <w:spacing w:before="1"/>
        <w:ind w:left="100"/>
        <w:rPr>
          <w:rFonts w:ascii="Trebuchet MS"/>
          <w:b/>
          <w:sz w:val="24"/>
        </w:rPr>
      </w:pPr>
      <w:r>
        <w:rPr>
          <w:rFonts w:ascii="Trebuchet MS"/>
          <w:b/>
          <w:color w:val="3D3D3D"/>
          <w:sz w:val="24"/>
        </w:rPr>
        <w:t>LIST OF TEAM MEMBERS:</w:t>
      </w:r>
    </w:p>
    <w:p w14:paraId="21CBECA4" w14:textId="77777777" w:rsidR="00CC29A8" w:rsidRDefault="00CC29A8">
      <w:pPr>
        <w:pStyle w:val="BodyText"/>
        <w:spacing w:before="5"/>
        <w:rPr>
          <w:rFonts w:ascii="Trebuchet MS"/>
          <w:b/>
          <w:sz w:val="16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C638A" w:rsidRPr="00FA761D" w14:paraId="3A3E018D" w14:textId="77777777" w:rsidTr="005C638A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9E0B3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DD777E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5C638A" w:rsidRPr="00FA761D" w14:paraId="3D01839E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E63D3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FA7258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5C638A" w:rsidRPr="00FA761D" w14:paraId="440DA68D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32294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31516E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5C638A" w:rsidRPr="00FA761D" w14:paraId="6E33A8F2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54E6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371529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5C638A" w:rsidRPr="00FA761D" w14:paraId="70CC3F75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55110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9BA315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5C638A" w:rsidRPr="00FA761D" w14:paraId="23E8D6BB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B5BBF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6B6405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5C638A" w:rsidRPr="00FA761D" w14:paraId="05DB7DF2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27F47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A541D6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5C638A" w:rsidRPr="00FA761D" w14:paraId="646B4CF1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B602A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A5D1B8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5C638A" w:rsidRPr="00FA761D" w14:paraId="5B9EEAD7" w14:textId="77777777" w:rsidTr="005C638A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B63C" w14:textId="77777777" w:rsidR="005C638A" w:rsidRPr="000C2600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E6718D" w14:textId="77777777" w:rsidR="005C638A" w:rsidRPr="00FA761D" w:rsidRDefault="005C638A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1BDF7849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F6C64BE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29371EDD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3B82F47F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26B7E742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6835612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01F4F21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B73DF47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4E211AF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2DED525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56713E14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05A44164" w14:textId="77777777" w:rsidR="00F2710F" w:rsidRDefault="00F2710F" w:rsidP="00F2710F">
      <w:pPr>
        <w:spacing w:before="215"/>
        <w:rPr>
          <w:rFonts w:ascii="Trebuchet MS"/>
          <w:b/>
          <w:sz w:val="24"/>
        </w:rPr>
      </w:pPr>
    </w:p>
    <w:p w14:paraId="329A69BC" w14:textId="4E0279CB" w:rsidR="00CC29A8" w:rsidRPr="009E284A" w:rsidRDefault="00C145AF" w:rsidP="009E284A">
      <w:pPr>
        <w:pStyle w:val="ListParagraph"/>
        <w:numPr>
          <w:ilvl w:val="0"/>
          <w:numId w:val="15"/>
        </w:numPr>
        <w:spacing w:before="215"/>
        <w:rPr>
          <w:rFonts w:ascii="Trebuchet MS"/>
          <w:b/>
          <w:sz w:val="24"/>
        </w:rPr>
      </w:pPr>
      <w:r w:rsidRPr="009E284A">
        <w:rPr>
          <w:rFonts w:ascii="Trebuchet MS"/>
          <w:b/>
          <w:sz w:val="24"/>
        </w:rPr>
        <w:lastRenderedPageBreak/>
        <w:t>PROJECT DESCRIPTION:</w:t>
      </w:r>
    </w:p>
    <w:p w14:paraId="68D721B1" w14:textId="77777777" w:rsidR="00CC29A8" w:rsidRDefault="00CC29A8">
      <w:pPr>
        <w:pStyle w:val="BodyText"/>
        <w:spacing w:before="2"/>
        <w:rPr>
          <w:rFonts w:ascii="Trebuchet MS"/>
          <w:b/>
          <w:sz w:val="26"/>
        </w:rPr>
      </w:pPr>
    </w:p>
    <w:p w14:paraId="19FA7AA5" w14:textId="0892BE6E" w:rsidR="001F5551" w:rsidRDefault="00F2710F" w:rsidP="001F5551">
      <w:pPr>
        <w:pStyle w:val="BodyText"/>
        <w:spacing w:before="11"/>
      </w:pPr>
      <w:r>
        <w:t>We aim to create Hospital Management System that contains</w:t>
      </w:r>
      <w:r>
        <w:t xml:space="preserve"> </w:t>
      </w:r>
      <w:r w:rsidR="001F5551">
        <w:t xml:space="preserve">several modules that includes </w:t>
      </w:r>
      <w:r w:rsidR="001F5551" w:rsidRPr="00F2710F">
        <w:rPr>
          <w:b/>
          <w:bCs/>
        </w:rPr>
        <w:t>appointment</w:t>
      </w:r>
      <w:r w:rsidR="001F5551">
        <w:t xml:space="preserve"> module, </w:t>
      </w:r>
      <w:r w:rsidR="001F5551" w:rsidRPr="00F2710F">
        <w:rPr>
          <w:b/>
          <w:bCs/>
        </w:rPr>
        <w:t>treatment</w:t>
      </w:r>
      <w:r w:rsidR="001F5551">
        <w:t xml:space="preserve"> module, </w:t>
      </w:r>
      <w:r w:rsidR="001F5551" w:rsidRPr="00F2710F">
        <w:rPr>
          <w:b/>
          <w:bCs/>
        </w:rPr>
        <w:t>administration</w:t>
      </w:r>
      <w:r w:rsidR="001F5551">
        <w:t xml:space="preserve"> module</w:t>
      </w:r>
      <w:r w:rsidR="0060363B">
        <w:t xml:space="preserve"> and the </w:t>
      </w:r>
      <w:r w:rsidR="0060363B" w:rsidRPr="00F2710F">
        <w:rPr>
          <w:b/>
          <w:bCs/>
        </w:rPr>
        <w:t>registration</w:t>
      </w:r>
      <w:r w:rsidR="0060363B">
        <w:t xml:space="preserve"> module. </w:t>
      </w:r>
    </w:p>
    <w:p w14:paraId="00A025B5" w14:textId="77777777" w:rsidR="00F2710F" w:rsidRDefault="00F2710F" w:rsidP="001F5551">
      <w:pPr>
        <w:pStyle w:val="BodyText"/>
        <w:spacing w:before="11"/>
      </w:pPr>
    </w:p>
    <w:p w14:paraId="393FD4D9" w14:textId="0F43823D" w:rsidR="001F5551" w:rsidRDefault="001F5551" w:rsidP="00F2710F">
      <w:pPr>
        <w:pStyle w:val="BodyText"/>
        <w:numPr>
          <w:ilvl w:val="0"/>
          <w:numId w:val="16"/>
        </w:numPr>
        <w:spacing w:before="11"/>
      </w:pPr>
      <w:r>
        <w:t>The</w:t>
      </w:r>
      <w:r w:rsidR="00917EC7">
        <w:t xml:space="preserve"> </w:t>
      </w:r>
      <w:r w:rsidR="00F2710F">
        <w:t xml:space="preserve">proposed </w:t>
      </w:r>
      <w:r w:rsidR="00917EC7">
        <w:t>application will be used by the four types of users (</w:t>
      </w:r>
      <w:r w:rsidR="00F2710F">
        <w:t xml:space="preserve">i.e., </w:t>
      </w:r>
      <w:r w:rsidR="00917EC7">
        <w:t>Admin, Doctors, Patients, Nurse)</w:t>
      </w:r>
      <w:r w:rsidR="00F2710F">
        <w:t>.</w:t>
      </w:r>
    </w:p>
    <w:p w14:paraId="38567664" w14:textId="4114C9D7" w:rsidR="002F026A" w:rsidRDefault="001F5551" w:rsidP="00F2710F">
      <w:pPr>
        <w:pStyle w:val="BodyText"/>
        <w:numPr>
          <w:ilvl w:val="0"/>
          <w:numId w:val="16"/>
        </w:numPr>
        <w:spacing w:before="11"/>
      </w:pPr>
      <w:r>
        <w:t xml:space="preserve">Admin </w:t>
      </w:r>
      <w:r w:rsidR="007B2B23">
        <w:t>user</w:t>
      </w:r>
      <w:r w:rsidR="002F026A">
        <w:t xml:space="preserve"> which is the root user</w:t>
      </w:r>
      <w:r w:rsidR="007B2B23">
        <w:t xml:space="preserve"> has</w:t>
      </w:r>
      <w:r>
        <w:t xml:space="preserve"> the access to perform different kind of operations that includes</w:t>
      </w:r>
      <w:r w:rsidR="007B2B23">
        <w:t xml:space="preserve"> </w:t>
      </w:r>
      <w:r w:rsidR="002F026A">
        <w:t xml:space="preserve"> managing master data of doctors, patients, and other medical workers.</w:t>
      </w:r>
    </w:p>
    <w:p w14:paraId="15F43DBD" w14:textId="0FBD78A1" w:rsidR="001F5551" w:rsidRDefault="002F026A" w:rsidP="005E3DFD">
      <w:pPr>
        <w:pStyle w:val="BodyText"/>
        <w:numPr>
          <w:ilvl w:val="0"/>
          <w:numId w:val="16"/>
        </w:numPr>
        <w:spacing w:before="11"/>
      </w:pPr>
      <w:r>
        <w:t xml:space="preserve">Admin can also </w:t>
      </w:r>
      <w:r w:rsidR="005E3DFD">
        <w:t>perform</w:t>
      </w:r>
      <w:r>
        <w:t xml:space="preserve"> actions like </w:t>
      </w:r>
      <w:r w:rsidR="001F5551">
        <w:t xml:space="preserve">addition of doctors </w:t>
      </w:r>
      <w:r w:rsidR="005E3DFD">
        <w:t xml:space="preserve">along with </w:t>
      </w:r>
      <w:r w:rsidR="001F5551">
        <w:t>their specialization</w:t>
      </w:r>
      <w:r w:rsidR="005E3DFD">
        <w:t>s</w:t>
      </w:r>
      <w:r w:rsidR="001F5551">
        <w:t xml:space="preserve"> </w:t>
      </w:r>
      <w:r w:rsidR="005E3DFD">
        <w:t xml:space="preserve">, managing </w:t>
      </w:r>
      <w:r w:rsidR="001F5551">
        <w:t>branches which are newly constructed or existing branches and update the details about the room availability and medicine availability details</w:t>
      </w:r>
      <w:r w:rsidR="00313ACB">
        <w:t>.</w:t>
      </w:r>
    </w:p>
    <w:p w14:paraId="55F13E0C" w14:textId="396BC2AB" w:rsidR="001F5551" w:rsidRDefault="005E3DFD" w:rsidP="00F2710F">
      <w:pPr>
        <w:pStyle w:val="BodyText"/>
        <w:numPr>
          <w:ilvl w:val="0"/>
          <w:numId w:val="16"/>
        </w:numPr>
        <w:spacing w:before="11"/>
      </w:pPr>
      <w:r>
        <w:t>Other user like</w:t>
      </w:r>
      <w:r w:rsidR="005E210C">
        <w:t xml:space="preserve"> </w:t>
      </w:r>
      <w:r>
        <w:t>doctor</w:t>
      </w:r>
      <w:r w:rsidR="001F5551">
        <w:t xml:space="preserve"> has the access to view the list of patients</w:t>
      </w:r>
      <w:r w:rsidR="00313ACB">
        <w:t>,</w:t>
      </w:r>
      <w:r w:rsidR="001F5551">
        <w:t xml:space="preserve"> </w:t>
      </w:r>
      <w:r>
        <w:t>manage appointments, provide second opinion on surgeries/operations.</w:t>
      </w:r>
    </w:p>
    <w:p w14:paraId="3F8F4A75" w14:textId="3462F79C" w:rsidR="00CC29A8" w:rsidRDefault="001F5551" w:rsidP="00F2710F">
      <w:pPr>
        <w:pStyle w:val="BodyText"/>
        <w:numPr>
          <w:ilvl w:val="0"/>
          <w:numId w:val="16"/>
        </w:numPr>
        <w:spacing w:before="11"/>
      </w:pPr>
      <w:r>
        <w:t>Patients</w:t>
      </w:r>
      <w:r w:rsidR="005E3DFD">
        <w:t xml:space="preserve"> can schedule appointments with different specialists</w:t>
      </w:r>
      <w:r w:rsidR="00BA4670">
        <w:t>. They can also add/update there personal health information.</w:t>
      </w:r>
    </w:p>
    <w:p w14:paraId="3CCB9B9F" w14:textId="77777777" w:rsidR="001F5551" w:rsidRDefault="001F5551">
      <w:pPr>
        <w:pStyle w:val="BodyText"/>
        <w:spacing w:before="11"/>
        <w:rPr>
          <w:sz w:val="33"/>
        </w:rPr>
      </w:pPr>
    </w:p>
    <w:p w14:paraId="772834FB" w14:textId="77777777" w:rsidR="00CC29A8" w:rsidRDefault="00C145AF">
      <w:pPr>
        <w:pStyle w:val="Heading1"/>
        <w:spacing w:before="1"/>
      </w:pPr>
      <w:r>
        <w:t>WEBSITE FLOW:</w:t>
      </w:r>
    </w:p>
    <w:p w14:paraId="5C857027" w14:textId="77777777" w:rsidR="00CC29A8" w:rsidRDefault="00CC29A8">
      <w:pPr>
        <w:pStyle w:val="BodyText"/>
        <w:rPr>
          <w:rFonts w:ascii="Trebuchet MS"/>
          <w:b/>
          <w:sz w:val="20"/>
        </w:rPr>
      </w:pPr>
    </w:p>
    <w:p w14:paraId="062C6276" w14:textId="3C79550B" w:rsidR="00CC29A8" w:rsidRDefault="005974A8">
      <w:pPr>
        <w:pStyle w:val="BodyText"/>
        <w:spacing w:before="3"/>
        <w:rPr>
          <w:rFonts w:ascii="Trebuchet MS"/>
          <w:b/>
          <w:sz w:val="28"/>
        </w:rPr>
      </w:pPr>
      <w:r>
        <w:rPr>
          <w:noProof/>
        </w:rPr>
        <w:drawing>
          <wp:inline distT="0" distB="0" distL="0" distR="0" wp14:anchorId="15C06BC7" wp14:editId="51720A4E">
            <wp:extent cx="6083300" cy="4402667"/>
            <wp:effectExtent l="0" t="0" r="0" b="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89276" cy="440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F79F" w14:textId="77777777" w:rsidR="00CC29A8" w:rsidRDefault="00CC29A8">
      <w:pPr>
        <w:rPr>
          <w:rFonts w:ascii="Trebuchet MS"/>
          <w:sz w:val="28"/>
        </w:rPr>
        <w:sectPr w:rsidR="00CC29A8">
          <w:pgSz w:w="12240" w:h="15840"/>
          <w:pgMar w:top="1360" w:right="1320" w:bottom="280" w:left="1340" w:header="720" w:footer="720" w:gutter="0"/>
          <w:cols w:space="720"/>
        </w:sectPr>
      </w:pPr>
    </w:p>
    <w:p w14:paraId="322D75CA" w14:textId="77777777" w:rsidR="00CC29A8" w:rsidRDefault="00C145AF">
      <w:pPr>
        <w:pStyle w:val="Heading2"/>
        <w:spacing w:before="85"/>
      </w:pPr>
      <w:r>
        <w:lastRenderedPageBreak/>
        <w:t>TECHNOLOGIES TO BE USED TO DEVELOP THIS PROJECT:</w:t>
      </w:r>
    </w:p>
    <w:p w14:paraId="150C96EF" w14:textId="77777777" w:rsidR="00CC29A8" w:rsidRDefault="00CC29A8">
      <w:pPr>
        <w:pStyle w:val="BodyText"/>
        <w:spacing w:before="1"/>
        <w:rPr>
          <w:rFonts w:ascii="Trebuchet MS"/>
          <w:b/>
          <w:sz w:val="26"/>
        </w:rPr>
      </w:pPr>
    </w:p>
    <w:tbl>
      <w:tblPr>
        <w:tblStyle w:val="TableGrid"/>
        <w:tblW w:w="9712" w:type="dxa"/>
        <w:tblLook w:val="04A0" w:firstRow="1" w:lastRow="0" w:firstColumn="1" w:lastColumn="0" w:noHBand="0" w:noVBand="1"/>
      </w:tblPr>
      <w:tblGrid>
        <w:gridCol w:w="4856"/>
        <w:gridCol w:w="4856"/>
      </w:tblGrid>
      <w:tr w:rsidR="00C23CE3" w:rsidRPr="00DF2312" w14:paraId="2C9179EB" w14:textId="77777777" w:rsidTr="00130AF2">
        <w:trPr>
          <w:trHeight w:val="224"/>
        </w:trPr>
        <w:tc>
          <w:tcPr>
            <w:tcW w:w="4856" w:type="dxa"/>
          </w:tcPr>
          <w:p w14:paraId="1F8C855E" w14:textId="77777777" w:rsidR="00C23CE3" w:rsidRPr="00DF2312" w:rsidRDefault="00C23CE3" w:rsidP="00130AF2">
            <w:r w:rsidRPr="00DF2312">
              <w:t>Frontend</w:t>
            </w:r>
          </w:p>
        </w:tc>
        <w:tc>
          <w:tcPr>
            <w:tcW w:w="4856" w:type="dxa"/>
          </w:tcPr>
          <w:p w14:paraId="6CE51CDF" w14:textId="62FE6BED" w:rsidR="00C23CE3" w:rsidRPr="00DF2312" w:rsidRDefault="00C23CE3" w:rsidP="00130AF2">
            <w:r w:rsidRPr="00DF2312">
              <w:t xml:space="preserve">HTML, CSS, </w:t>
            </w:r>
            <w:r w:rsidR="007C079F" w:rsidRPr="00DF2312">
              <w:t>J</w:t>
            </w:r>
            <w:r w:rsidR="007C079F">
              <w:t>avaScript</w:t>
            </w:r>
            <w:r w:rsidRPr="00DF2312">
              <w:t>, jQuery,</w:t>
            </w:r>
            <w:r w:rsidR="002F401F">
              <w:t xml:space="preserve"> </w:t>
            </w:r>
            <w:r w:rsidR="002A0128">
              <w:t>A</w:t>
            </w:r>
            <w:r w:rsidR="002F401F">
              <w:t>ngular</w:t>
            </w:r>
          </w:p>
        </w:tc>
      </w:tr>
      <w:tr w:rsidR="00C23CE3" w:rsidRPr="00DF2312" w14:paraId="1FEEA865" w14:textId="77777777" w:rsidTr="00130AF2">
        <w:trPr>
          <w:trHeight w:val="224"/>
        </w:trPr>
        <w:tc>
          <w:tcPr>
            <w:tcW w:w="4856" w:type="dxa"/>
          </w:tcPr>
          <w:p w14:paraId="63FEFD38" w14:textId="77777777" w:rsidR="00C23CE3" w:rsidRPr="00DF2312" w:rsidRDefault="00C23CE3" w:rsidP="00130AF2">
            <w:r w:rsidRPr="00DF2312">
              <w:t>Backend</w:t>
            </w:r>
          </w:p>
        </w:tc>
        <w:tc>
          <w:tcPr>
            <w:tcW w:w="4856" w:type="dxa"/>
          </w:tcPr>
          <w:p w14:paraId="484526CF" w14:textId="7340C3A6" w:rsidR="00C23CE3" w:rsidRPr="00DF2312" w:rsidRDefault="00C23CE3" w:rsidP="00130AF2">
            <w:r w:rsidRPr="00DF2312">
              <w:t>C#</w:t>
            </w:r>
            <w:r w:rsidR="00E55EBE">
              <w:t xml:space="preserve">, </w:t>
            </w:r>
            <w:r w:rsidRPr="00DF2312">
              <w:t>.Net and ADO.Net</w:t>
            </w:r>
          </w:p>
        </w:tc>
      </w:tr>
      <w:tr w:rsidR="00C23CE3" w:rsidRPr="00DF2312" w14:paraId="37C9003A" w14:textId="77777777" w:rsidTr="00130AF2">
        <w:trPr>
          <w:trHeight w:val="224"/>
        </w:trPr>
        <w:tc>
          <w:tcPr>
            <w:tcW w:w="4856" w:type="dxa"/>
          </w:tcPr>
          <w:p w14:paraId="21BEF253" w14:textId="77777777" w:rsidR="00C23CE3" w:rsidRPr="00DF2312" w:rsidRDefault="00C23CE3" w:rsidP="00130AF2">
            <w:r w:rsidRPr="00DF2312">
              <w:t>Database</w:t>
            </w:r>
          </w:p>
        </w:tc>
        <w:tc>
          <w:tcPr>
            <w:tcW w:w="4856" w:type="dxa"/>
          </w:tcPr>
          <w:p w14:paraId="35632681" w14:textId="77777777" w:rsidR="00C23CE3" w:rsidRPr="00DF2312" w:rsidRDefault="00C23CE3" w:rsidP="00130AF2">
            <w:r w:rsidRPr="00DF2312">
              <w:t>MySQL</w:t>
            </w:r>
          </w:p>
        </w:tc>
      </w:tr>
      <w:tr w:rsidR="00C23CE3" w:rsidRPr="00DF2312" w14:paraId="45E584A5" w14:textId="77777777" w:rsidTr="00130AF2">
        <w:trPr>
          <w:trHeight w:val="224"/>
        </w:trPr>
        <w:tc>
          <w:tcPr>
            <w:tcW w:w="4856" w:type="dxa"/>
          </w:tcPr>
          <w:p w14:paraId="351A70FC" w14:textId="77777777" w:rsidR="00C23CE3" w:rsidRPr="00DF2312" w:rsidRDefault="00C23CE3" w:rsidP="00130AF2">
            <w:r w:rsidRPr="00DF2312">
              <w:t>Run time environment</w:t>
            </w:r>
          </w:p>
        </w:tc>
        <w:tc>
          <w:tcPr>
            <w:tcW w:w="4856" w:type="dxa"/>
          </w:tcPr>
          <w:p w14:paraId="526D4B10" w14:textId="5FA36D37" w:rsidR="00C23CE3" w:rsidRPr="00DF2312" w:rsidRDefault="00C23CE3" w:rsidP="00130AF2">
            <w:r w:rsidRPr="00DF2312">
              <w:t>Visual Studio 201</w:t>
            </w:r>
            <w:r w:rsidR="00B8752C">
              <w:t>9</w:t>
            </w:r>
            <w:r w:rsidR="007A1C57">
              <w:t>, MS VS Code</w:t>
            </w:r>
          </w:p>
        </w:tc>
      </w:tr>
      <w:tr w:rsidR="00C23CE3" w:rsidRPr="00DF2312" w14:paraId="3E193D15" w14:textId="77777777" w:rsidTr="00130AF2">
        <w:trPr>
          <w:trHeight w:val="224"/>
        </w:trPr>
        <w:tc>
          <w:tcPr>
            <w:tcW w:w="4856" w:type="dxa"/>
          </w:tcPr>
          <w:p w14:paraId="111E93FF" w14:textId="77777777" w:rsidR="00C23CE3" w:rsidRPr="00DF2312" w:rsidRDefault="00C23CE3" w:rsidP="00130AF2">
            <w:r w:rsidRPr="00DF2312">
              <w:t>Web server</w:t>
            </w:r>
          </w:p>
        </w:tc>
        <w:tc>
          <w:tcPr>
            <w:tcW w:w="4856" w:type="dxa"/>
          </w:tcPr>
          <w:p w14:paraId="5D20603F" w14:textId="25BE51D1" w:rsidR="00C23CE3" w:rsidRPr="00DF2312" w:rsidRDefault="007A1C57" w:rsidP="00130AF2">
            <w:r>
              <w:t>W</w:t>
            </w:r>
            <w:r w:rsidR="00C23CE3" w:rsidRPr="00DF2312">
              <w:t>ebAPI</w:t>
            </w:r>
          </w:p>
        </w:tc>
      </w:tr>
    </w:tbl>
    <w:p w14:paraId="6DEBBD5F" w14:textId="77777777" w:rsidR="00CC29A8" w:rsidRDefault="00CC29A8">
      <w:pPr>
        <w:pStyle w:val="BodyText"/>
        <w:spacing w:before="6"/>
        <w:rPr>
          <w:sz w:val="39"/>
        </w:rPr>
      </w:pPr>
    </w:p>
    <w:p w14:paraId="07CCEAAA" w14:textId="0E9D2909" w:rsidR="00CC29A8" w:rsidRDefault="00CC29A8" w:rsidP="00BB36D8">
      <w:pPr>
        <w:pStyle w:val="Heading1"/>
        <w:ind w:left="0"/>
        <w:rPr>
          <w:w w:val="95"/>
        </w:rPr>
      </w:pPr>
    </w:p>
    <w:p w14:paraId="20003137" w14:textId="104B0C87" w:rsidR="00016AB3" w:rsidRPr="00E864D9" w:rsidRDefault="00016AB3" w:rsidP="00E864D9">
      <w:pPr>
        <w:pStyle w:val="Heading1"/>
        <w:ind w:left="0"/>
        <w:sectPr w:rsidR="00016AB3" w:rsidRPr="00E864D9">
          <w:pgSz w:w="12240" w:h="15840"/>
          <w:pgMar w:top="1360" w:right="1320" w:bottom="280" w:left="1340" w:header="720" w:footer="720" w:gutter="0"/>
          <w:cols w:space="720"/>
        </w:sectPr>
      </w:pPr>
    </w:p>
    <w:p w14:paraId="130995AB" w14:textId="0DC0C11C" w:rsidR="00CC29A8" w:rsidRDefault="009E284A">
      <w:pPr>
        <w:spacing w:before="82"/>
        <w:ind w:left="100"/>
        <w:rPr>
          <w:rFonts w:ascii="Trebuchet MS"/>
          <w:b/>
          <w:sz w:val="32"/>
        </w:rPr>
      </w:pPr>
      <w:r>
        <w:rPr>
          <w:rFonts w:ascii="Trebuchet MS"/>
          <w:b/>
          <w:sz w:val="32"/>
        </w:rPr>
        <w:lastRenderedPageBreak/>
        <w:t xml:space="preserve">5. </w:t>
      </w:r>
      <w:r w:rsidR="00C145AF">
        <w:rPr>
          <w:rFonts w:ascii="Trebuchet MS"/>
          <w:b/>
          <w:sz w:val="32"/>
        </w:rPr>
        <w:t>MEETINGS MINUTES:</w:t>
      </w:r>
    </w:p>
    <w:p w14:paraId="71BF8E98" w14:textId="00A07715" w:rsidR="00CC29A8" w:rsidRDefault="00C145AF">
      <w:pPr>
        <w:pStyle w:val="Heading2"/>
        <w:spacing w:before="313"/>
      </w:pPr>
      <w:r>
        <w:t>Session 1:</w:t>
      </w:r>
      <w:r w:rsidR="003B7ECC">
        <w:t xml:space="preserve"> General Discussion on 21</w:t>
      </w:r>
      <w:r w:rsidR="003B7ECC" w:rsidRPr="003B7ECC">
        <w:rPr>
          <w:vertAlign w:val="superscript"/>
        </w:rPr>
        <w:t>st</w:t>
      </w:r>
      <w:r w:rsidR="003B7ECC">
        <w:t xml:space="preserve"> January 2022</w:t>
      </w:r>
    </w:p>
    <w:p w14:paraId="4B3A61A7" w14:textId="77777777" w:rsidR="00B93E64" w:rsidRDefault="00B93E64" w:rsidP="00B93E64">
      <w:pPr>
        <w:pStyle w:val="BodyText"/>
      </w:pPr>
    </w:p>
    <w:p w14:paraId="31800827" w14:textId="77777777" w:rsidR="00CC29A8" w:rsidRDefault="00C145AF">
      <w:pPr>
        <w:pStyle w:val="Heading2"/>
      </w:pPr>
      <w:r>
        <w:t>Attendees:</w:t>
      </w:r>
    </w:p>
    <w:p w14:paraId="17C59C2F" w14:textId="77777777" w:rsidR="00CC29A8" w:rsidRDefault="00CC29A8">
      <w:pPr>
        <w:pStyle w:val="BodyText"/>
        <w:rPr>
          <w:rFonts w:ascii="Trebuchet MS"/>
          <w:b/>
          <w:sz w:val="26"/>
        </w:rPr>
      </w:pPr>
    </w:p>
    <w:tbl>
      <w:tblPr>
        <w:tblW w:w="6331" w:type="dxa"/>
        <w:tblInd w:w="401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515616" w:rsidRPr="00FA761D" w14:paraId="1B10E6B3" w14:textId="77777777" w:rsidTr="00B27B7C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0367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DC00A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515616" w:rsidRPr="00FA761D" w14:paraId="19CEEE79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F1C11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35AA32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515616" w:rsidRPr="00FA761D" w14:paraId="53762720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F552D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2A7FD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515616" w:rsidRPr="00FA761D" w14:paraId="45BE6E97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7EB49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E02A2B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515616" w:rsidRPr="00FA761D" w14:paraId="0AB5AA03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56ED2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DB1B5D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515616" w:rsidRPr="00FA761D" w14:paraId="54C456CD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7E5CA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EE5D8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515616" w:rsidRPr="00FA761D" w14:paraId="2F3D450E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2CD51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C4A00F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515616" w:rsidRPr="00FA761D" w14:paraId="2240EF1F" w14:textId="77777777" w:rsidTr="00B27B7C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EE940" w14:textId="77777777" w:rsidR="00515616" w:rsidRPr="000C2600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EC59E1" w14:textId="77777777" w:rsidR="00515616" w:rsidRPr="00FA761D" w:rsidRDefault="00515616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</w:tbl>
    <w:p w14:paraId="16553CDB" w14:textId="77777777" w:rsidR="00CC29A8" w:rsidRDefault="00CC29A8">
      <w:pPr>
        <w:pStyle w:val="BodyText"/>
        <w:spacing w:before="7"/>
        <w:rPr>
          <w:rFonts w:ascii="Trebuchet MS"/>
          <w:b/>
          <w:sz w:val="25"/>
        </w:rPr>
      </w:pPr>
    </w:p>
    <w:p w14:paraId="5F0C4BF0" w14:textId="77777777" w:rsidR="00CC29A8" w:rsidRDefault="00C145AF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t>Things discussed:</w:t>
      </w:r>
    </w:p>
    <w:p w14:paraId="75CA20BC" w14:textId="77777777" w:rsidR="00CC29A8" w:rsidRDefault="00CC29A8">
      <w:pPr>
        <w:pStyle w:val="BodyText"/>
        <w:spacing w:before="4"/>
        <w:rPr>
          <w:rFonts w:ascii="Trebuchet MS"/>
          <w:b/>
          <w:sz w:val="26"/>
        </w:rPr>
      </w:pPr>
    </w:p>
    <w:p w14:paraId="3E5D67B1" w14:textId="77777777" w:rsidR="007858A8" w:rsidRPr="007858A8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7858A8">
        <w:rPr>
          <w:bCs/>
        </w:rPr>
        <w:t>Team members presented themselves and talked about their former work experiences.</w:t>
      </w:r>
    </w:p>
    <w:p w14:paraId="205FBA35" w14:textId="77777777" w:rsidR="007858A8" w:rsidRPr="007858A8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7858A8">
        <w:rPr>
          <w:bCs/>
        </w:rPr>
        <w:t>Group members discussed previous project contributions and shared some project ideas.</w:t>
      </w:r>
    </w:p>
    <w:p w14:paraId="77803A96" w14:textId="5D303C46" w:rsidR="00CC29A8" w:rsidRPr="006F22DE" w:rsidRDefault="007858A8" w:rsidP="006F22DE">
      <w:pPr>
        <w:pStyle w:val="BodyText"/>
        <w:numPr>
          <w:ilvl w:val="0"/>
          <w:numId w:val="12"/>
        </w:numPr>
        <w:rPr>
          <w:bCs/>
        </w:rPr>
      </w:pPr>
      <w:r w:rsidRPr="006F22DE">
        <w:rPr>
          <w:bCs/>
        </w:rPr>
        <w:t>Based on the discussion we choose technologies/frameworks that everyone could deal and manage throughout the project schedule</w:t>
      </w:r>
    </w:p>
    <w:p w14:paraId="204566FB" w14:textId="77777777" w:rsidR="000F0B0B" w:rsidRDefault="000F0B0B">
      <w:pPr>
        <w:pStyle w:val="Heading2"/>
        <w:spacing w:before="222"/>
      </w:pPr>
    </w:p>
    <w:p w14:paraId="2528DC41" w14:textId="77777777" w:rsidR="000F0B0B" w:rsidRDefault="000F0B0B">
      <w:pPr>
        <w:pStyle w:val="Heading2"/>
        <w:spacing w:before="222"/>
      </w:pPr>
    </w:p>
    <w:p w14:paraId="4313864D" w14:textId="77777777" w:rsidR="000F0B0B" w:rsidRDefault="000F0B0B">
      <w:pPr>
        <w:pStyle w:val="Heading2"/>
        <w:spacing w:before="222"/>
      </w:pPr>
    </w:p>
    <w:p w14:paraId="224C4F98" w14:textId="77777777" w:rsidR="000F0B0B" w:rsidRDefault="000F0B0B">
      <w:pPr>
        <w:pStyle w:val="Heading2"/>
        <w:spacing w:before="222"/>
      </w:pPr>
    </w:p>
    <w:p w14:paraId="75549E6E" w14:textId="77777777" w:rsidR="000F0B0B" w:rsidRDefault="000F0B0B">
      <w:pPr>
        <w:pStyle w:val="Heading2"/>
        <w:spacing w:before="222"/>
      </w:pPr>
    </w:p>
    <w:p w14:paraId="4DAF095E" w14:textId="77777777" w:rsidR="000F0B0B" w:rsidRDefault="000F0B0B">
      <w:pPr>
        <w:pStyle w:val="Heading2"/>
        <w:spacing w:before="222"/>
      </w:pPr>
    </w:p>
    <w:p w14:paraId="64F86384" w14:textId="77777777" w:rsidR="000F0B0B" w:rsidRDefault="000F0B0B">
      <w:pPr>
        <w:pStyle w:val="Heading2"/>
        <w:spacing w:before="222"/>
      </w:pPr>
    </w:p>
    <w:p w14:paraId="56EDE88A" w14:textId="77777777" w:rsidR="000F0B0B" w:rsidRDefault="000F0B0B">
      <w:pPr>
        <w:pStyle w:val="Heading2"/>
        <w:spacing w:before="222"/>
      </w:pPr>
    </w:p>
    <w:p w14:paraId="719685EC" w14:textId="77777777" w:rsidR="000F0B0B" w:rsidRDefault="000F0B0B">
      <w:pPr>
        <w:pStyle w:val="Heading2"/>
        <w:spacing w:before="222"/>
      </w:pPr>
    </w:p>
    <w:p w14:paraId="32AE0D6B" w14:textId="77777777" w:rsidR="000F0B0B" w:rsidRDefault="000F0B0B">
      <w:pPr>
        <w:pStyle w:val="Heading2"/>
        <w:spacing w:before="222"/>
      </w:pPr>
    </w:p>
    <w:p w14:paraId="3C9B7978" w14:textId="77777777" w:rsidR="000F0B0B" w:rsidRDefault="000F0B0B">
      <w:pPr>
        <w:pStyle w:val="Heading2"/>
        <w:spacing w:before="222"/>
      </w:pPr>
    </w:p>
    <w:p w14:paraId="45AE5BB7" w14:textId="77777777" w:rsidR="00714EB5" w:rsidRDefault="00714EB5" w:rsidP="000F0B0B">
      <w:pPr>
        <w:pStyle w:val="Heading2"/>
        <w:spacing w:before="85"/>
        <w:ind w:left="0"/>
      </w:pPr>
    </w:p>
    <w:p w14:paraId="491026FE" w14:textId="77777777" w:rsidR="00714EB5" w:rsidRDefault="00714EB5" w:rsidP="000F0B0B">
      <w:pPr>
        <w:pStyle w:val="Heading2"/>
        <w:spacing w:before="85"/>
        <w:ind w:left="0"/>
      </w:pPr>
    </w:p>
    <w:p w14:paraId="2FEDF7DD" w14:textId="77777777" w:rsidR="00714EB5" w:rsidRDefault="00714EB5" w:rsidP="000F0B0B">
      <w:pPr>
        <w:pStyle w:val="Heading2"/>
        <w:spacing w:before="85"/>
        <w:ind w:left="0"/>
      </w:pPr>
    </w:p>
    <w:p w14:paraId="7101B06A" w14:textId="0BB4BE1C" w:rsidR="000F0B0B" w:rsidRPr="009C3CF9" w:rsidRDefault="000F0B0B" w:rsidP="000F0B0B">
      <w:pPr>
        <w:pStyle w:val="Heading2"/>
        <w:spacing w:before="85"/>
        <w:ind w:left="0"/>
        <w:rPr>
          <w:rFonts w:ascii="Times New Roman" w:hAnsi="Times New Roman" w:cs="Times New Roman"/>
          <w:sz w:val="28"/>
          <w:szCs w:val="28"/>
        </w:rPr>
      </w:pPr>
      <w:r w:rsidRPr="009C3CF9">
        <w:rPr>
          <w:rFonts w:ascii="Times New Roman" w:hAnsi="Times New Roman" w:cs="Times New Roman"/>
          <w:sz w:val="28"/>
          <w:szCs w:val="28"/>
        </w:rPr>
        <w:lastRenderedPageBreak/>
        <w:t xml:space="preserve">Session </w:t>
      </w:r>
      <w:r w:rsidR="00086323" w:rsidRPr="009C3CF9">
        <w:rPr>
          <w:rFonts w:ascii="Times New Roman" w:hAnsi="Times New Roman" w:cs="Times New Roman"/>
          <w:sz w:val="28"/>
          <w:szCs w:val="28"/>
        </w:rPr>
        <w:t>2:</w:t>
      </w:r>
      <w:r w:rsidRPr="009C3CF9">
        <w:rPr>
          <w:rFonts w:ascii="Times New Roman" w:hAnsi="Times New Roman" w:cs="Times New Roman"/>
          <w:sz w:val="28"/>
          <w:szCs w:val="28"/>
        </w:rPr>
        <w:t xml:space="preserve"> </w:t>
      </w:r>
      <w:r w:rsidR="00861B9C" w:rsidRPr="009C3CF9">
        <w:rPr>
          <w:rFonts w:ascii="Times New Roman" w:hAnsi="Times New Roman" w:cs="Times New Roman"/>
          <w:szCs w:val="28"/>
        </w:rPr>
        <w:t>HMS Kick-off Meeting</w:t>
      </w:r>
      <w:r w:rsidR="00861B9C" w:rsidRPr="009C3CF9">
        <w:rPr>
          <w:rFonts w:ascii="Times New Roman" w:hAnsi="Times New Roman" w:cs="Times New Roman"/>
          <w:sz w:val="28"/>
          <w:szCs w:val="28"/>
        </w:rPr>
        <w:t xml:space="preserve">  on </w:t>
      </w:r>
      <w:r w:rsidRPr="009C3CF9">
        <w:rPr>
          <w:rFonts w:ascii="Times New Roman" w:hAnsi="Times New Roman" w:cs="Times New Roman"/>
          <w:sz w:val="28"/>
          <w:szCs w:val="28"/>
        </w:rPr>
        <w:t>28</w:t>
      </w:r>
      <w:r w:rsidRPr="009C3CF9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Pr="009C3CF9">
        <w:rPr>
          <w:rFonts w:ascii="Times New Roman" w:hAnsi="Times New Roman" w:cs="Times New Roman"/>
          <w:sz w:val="28"/>
          <w:szCs w:val="28"/>
        </w:rPr>
        <w:t xml:space="preserve"> January 2022</w:t>
      </w:r>
    </w:p>
    <w:p w14:paraId="7305819F" w14:textId="7E0A6CED" w:rsidR="00CC29A8" w:rsidRPr="00825375" w:rsidRDefault="00C145AF" w:rsidP="000F0B0B">
      <w:pPr>
        <w:pStyle w:val="Heading2"/>
        <w:spacing w:before="85"/>
        <w:ind w:left="0"/>
        <w:rPr>
          <w:sz w:val="28"/>
          <w:szCs w:val="28"/>
        </w:rPr>
      </w:pPr>
      <w:r w:rsidRPr="00825375">
        <w:rPr>
          <w:sz w:val="28"/>
          <w:szCs w:val="28"/>
        </w:rPr>
        <w:t>Attendees:</w:t>
      </w:r>
    </w:p>
    <w:p w14:paraId="5B9C25BB" w14:textId="77777777" w:rsidR="000C2600" w:rsidRDefault="000C2600">
      <w:pPr>
        <w:pStyle w:val="Heading2"/>
        <w:spacing w:before="85"/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0F0B0B" w:rsidRPr="000C2600" w14:paraId="10F3A2C1" w14:textId="4A8A2442" w:rsidTr="000F0B0B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C8F4C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9DC468" w14:textId="7CF8EDD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0F0B0B" w:rsidRPr="000C2600" w14:paraId="2F99A388" w14:textId="2F8487C0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788A6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A588C8C" w14:textId="1AF1DE7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0F0B0B" w:rsidRPr="000C2600" w14:paraId="04BB4233" w14:textId="02148864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36C2D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C11A46" w14:textId="234331ED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0F0B0B" w:rsidRPr="000C2600" w14:paraId="6789D1E8" w14:textId="5319E73E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74E6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C91103" w14:textId="56795BB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0F0B0B" w:rsidRPr="000C2600" w14:paraId="443D106C" w14:textId="739E719C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693E3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795F7D" w14:textId="5AB12E89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0F0B0B" w:rsidRPr="000C2600" w14:paraId="1AA418C3" w14:textId="6B5114F3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BD2ED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09DA69D" w14:textId="6BA5E0C4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0F0B0B" w:rsidRPr="000C2600" w14:paraId="2E067145" w14:textId="5B0DA415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6A05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5CABAC" w14:textId="5E7DA41B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0F0B0B" w:rsidRPr="000C2600" w14:paraId="651FB5F3" w14:textId="3F32AA7E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41E6F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C388C8" w14:textId="4D73E40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0F0B0B" w:rsidRPr="000C2600" w14:paraId="4719E015" w14:textId="09630E71" w:rsidTr="000F0B0B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941BF9" w14:textId="77777777" w:rsidR="000F0B0B" w:rsidRPr="000C2600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2DB7DA" w14:textId="2B9F6346" w:rsidR="000F0B0B" w:rsidRPr="00FA761D" w:rsidRDefault="000F0B0B" w:rsidP="000C2600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562653F2" w14:textId="77777777" w:rsidR="00CC29A8" w:rsidRDefault="00CC29A8">
      <w:pPr>
        <w:pStyle w:val="BodyText"/>
        <w:rPr>
          <w:rFonts w:ascii="Trebuchet MS"/>
          <w:b/>
          <w:sz w:val="28"/>
        </w:rPr>
      </w:pPr>
    </w:p>
    <w:p w14:paraId="176F3C4A" w14:textId="77777777" w:rsidR="00CC29A8" w:rsidRDefault="00CC29A8">
      <w:pPr>
        <w:pStyle w:val="BodyText"/>
        <w:spacing w:before="10"/>
        <w:rPr>
          <w:rFonts w:ascii="Trebuchet MS"/>
          <w:b/>
          <w:sz w:val="22"/>
        </w:rPr>
      </w:pPr>
    </w:p>
    <w:p w14:paraId="2168A067" w14:textId="77777777" w:rsidR="00CC29A8" w:rsidRDefault="00C145AF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t>Things Discussed:</w:t>
      </w:r>
    </w:p>
    <w:p w14:paraId="45DE47C4" w14:textId="77777777" w:rsidR="00CC29A8" w:rsidRDefault="00CC29A8" w:rsidP="00D373DD">
      <w:pPr>
        <w:pStyle w:val="BodyText"/>
        <w:spacing w:before="3"/>
        <w:rPr>
          <w:rFonts w:ascii="Trebuchet MS"/>
          <w:b/>
          <w:sz w:val="26"/>
        </w:rPr>
      </w:pPr>
    </w:p>
    <w:p w14:paraId="369C8B41" w14:textId="77777777" w:rsidR="00D373DD" w:rsidRPr="00D373DD" w:rsidRDefault="00D373DD" w:rsidP="00D373D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eastAsia="Times New Roman" w:hAnsi="Times New Roman"/>
          <w:bCs/>
          <w:sz w:val="24"/>
          <w:szCs w:val="24"/>
        </w:rPr>
        <w:t>Talk about the Project ideas and conclude the Project topic</w:t>
      </w:r>
    </w:p>
    <w:p w14:paraId="2E9711F5" w14:textId="77777777" w:rsidR="00D373DD" w:rsidRPr="00D373DD" w:rsidRDefault="00D373DD" w:rsidP="00D373D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hAnsi="Times New Roman"/>
          <w:bCs/>
          <w:sz w:val="24"/>
          <w:szCs w:val="24"/>
        </w:rPr>
        <w:t>Restructured deadlines and forthcoming assignments/tasks into Trello Kanban Board.</w:t>
      </w:r>
    </w:p>
    <w:p w14:paraId="2969CE5A" w14:textId="77777777" w:rsidR="001D673D" w:rsidRDefault="00D373DD" w:rsidP="001D673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D373DD">
        <w:rPr>
          <w:rFonts w:ascii="Times New Roman" w:hAnsi="Times New Roman"/>
          <w:bCs/>
          <w:sz w:val="24"/>
          <w:szCs w:val="24"/>
        </w:rPr>
        <w:t>Decided project complexity and common features</w:t>
      </w:r>
    </w:p>
    <w:p w14:paraId="2A7E3CF6" w14:textId="47CC75C6" w:rsidR="00D373DD" w:rsidRPr="00086323" w:rsidRDefault="00D373DD" w:rsidP="001D673D">
      <w:pPr>
        <w:pStyle w:val="ListParagraph"/>
        <w:framePr w:hSpace="180" w:wrap="around" w:vAnchor="text" w:hAnchor="text" w:y="63"/>
        <w:widowControl/>
        <w:numPr>
          <w:ilvl w:val="0"/>
          <w:numId w:val="13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1D673D">
        <w:rPr>
          <w:rFonts w:ascii="Times New Roman" w:hAnsi="Times New Roman"/>
        </w:rPr>
        <w:t>Allocated the group members on basis of technical skill sets.</w:t>
      </w:r>
    </w:p>
    <w:p w14:paraId="09CF0C18" w14:textId="3EC30949" w:rsidR="00086323" w:rsidRDefault="00086323" w:rsidP="00086323">
      <w:pPr>
        <w:framePr w:hSpace="180" w:wrap="around" w:vAnchor="text" w:hAnchor="text" w:y="63"/>
        <w:widowControl/>
        <w:autoSpaceDE/>
        <w:autoSpaceDN/>
        <w:rPr>
          <w:rFonts w:ascii="Times New Roman" w:hAnsi="Times New Roman"/>
          <w:bCs/>
          <w:sz w:val="24"/>
          <w:szCs w:val="24"/>
        </w:rPr>
      </w:pPr>
    </w:p>
    <w:p w14:paraId="5B48137A" w14:textId="77777777" w:rsidR="00086323" w:rsidRPr="00086323" w:rsidRDefault="00086323" w:rsidP="00086323">
      <w:pPr>
        <w:framePr w:hSpace="180" w:wrap="around" w:vAnchor="text" w:hAnchor="text" w:y="63"/>
        <w:widowControl/>
        <w:autoSpaceDE/>
        <w:autoSpaceDN/>
        <w:rPr>
          <w:rFonts w:ascii="Times New Roman" w:hAnsi="Times New Roman"/>
          <w:bCs/>
          <w:sz w:val="24"/>
          <w:szCs w:val="24"/>
        </w:rPr>
      </w:pPr>
    </w:p>
    <w:p w14:paraId="1D8F2396" w14:textId="36F08E92" w:rsidR="00086323" w:rsidRDefault="00086323" w:rsidP="00086323">
      <w:pPr>
        <w:pStyle w:val="Heading2"/>
        <w:spacing w:before="85"/>
        <w:ind w:left="0"/>
      </w:pPr>
      <w:r>
        <w:t>Session 3 :</w:t>
      </w:r>
      <w:r w:rsidR="00861B9C">
        <w:t xml:space="preserve"> </w:t>
      </w:r>
      <w:r w:rsidR="00861B9C">
        <w:rPr>
          <w:sz w:val="22"/>
        </w:rPr>
        <w:t>HMS Deliverables-1 Meeting on</w:t>
      </w:r>
      <w:r>
        <w:t xml:space="preserve"> 2</w:t>
      </w:r>
      <w:r w:rsidRPr="00086323">
        <w:rPr>
          <w:vertAlign w:val="superscript"/>
        </w:rPr>
        <w:t>nd</w:t>
      </w:r>
      <w:r>
        <w:t xml:space="preserve"> February  2022</w:t>
      </w:r>
    </w:p>
    <w:p w14:paraId="1754FCDF" w14:textId="77777777" w:rsidR="00086323" w:rsidRPr="00825375" w:rsidRDefault="00086323" w:rsidP="00086323">
      <w:pPr>
        <w:pStyle w:val="Heading2"/>
        <w:spacing w:before="85"/>
        <w:ind w:left="0"/>
        <w:rPr>
          <w:sz w:val="28"/>
          <w:szCs w:val="28"/>
        </w:rPr>
      </w:pPr>
      <w:r w:rsidRPr="00825375">
        <w:rPr>
          <w:sz w:val="28"/>
          <w:szCs w:val="28"/>
        </w:rPr>
        <w:t>Attendees:</w:t>
      </w:r>
    </w:p>
    <w:p w14:paraId="3275C683" w14:textId="77777777" w:rsidR="00086323" w:rsidRDefault="00086323" w:rsidP="00086323">
      <w:pPr>
        <w:pStyle w:val="Heading2"/>
        <w:spacing w:before="85"/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086323" w:rsidRPr="000C2600" w14:paraId="722F63F3" w14:textId="77777777" w:rsidTr="00130AF2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5EB6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37652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086323" w:rsidRPr="000C2600" w14:paraId="366A082A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A4DA0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20BFC7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086323" w:rsidRPr="000C2600" w14:paraId="205EF469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090E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1010BD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086323" w:rsidRPr="000C2600" w14:paraId="669A5446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31A23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9EA12F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086323" w:rsidRPr="000C2600" w14:paraId="474CF044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FF737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DBE78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086323" w:rsidRPr="000C2600" w14:paraId="76461BFC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A4794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88E1AA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086323" w:rsidRPr="000C2600" w14:paraId="31F3753A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C7B98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0E6989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086323" w:rsidRPr="000C2600" w14:paraId="56840D9B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4FE58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FE72B9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086323" w:rsidRPr="000C2600" w14:paraId="1E37C9A6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CA74" w14:textId="77777777" w:rsidR="00086323" w:rsidRPr="000C2600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058121" w14:textId="77777777" w:rsidR="00086323" w:rsidRPr="00FA761D" w:rsidRDefault="00086323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5D3FA61E" w14:textId="77777777" w:rsidR="00086323" w:rsidRDefault="00086323" w:rsidP="00086323">
      <w:pPr>
        <w:pStyle w:val="BodyText"/>
        <w:rPr>
          <w:rFonts w:ascii="Trebuchet MS"/>
          <w:b/>
          <w:sz w:val="28"/>
        </w:rPr>
      </w:pPr>
    </w:p>
    <w:p w14:paraId="6DD4AB4E" w14:textId="77777777" w:rsidR="00086323" w:rsidRDefault="00086323" w:rsidP="00086323">
      <w:pPr>
        <w:pStyle w:val="BodyText"/>
        <w:spacing w:before="10"/>
        <w:rPr>
          <w:rFonts w:ascii="Trebuchet MS"/>
          <w:b/>
          <w:sz w:val="22"/>
        </w:rPr>
      </w:pPr>
    </w:p>
    <w:p w14:paraId="57FA9516" w14:textId="77777777" w:rsidR="00086323" w:rsidRDefault="00086323" w:rsidP="00086323">
      <w:pPr>
        <w:ind w:left="100"/>
        <w:rPr>
          <w:rFonts w:ascii="Trebuchet MS"/>
          <w:b/>
          <w:sz w:val="24"/>
        </w:rPr>
      </w:pPr>
    </w:p>
    <w:p w14:paraId="1339F736" w14:textId="77777777" w:rsidR="00086323" w:rsidRDefault="00086323" w:rsidP="00086323">
      <w:pPr>
        <w:ind w:left="100"/>
        <w:rPr>
          <w:rFonts w:ascii="Trebuchet MS"/>
          <w:b/>
          <w:sz w:val="24"/>
        </w:rPr>
      </w:pPr>
    </w:p>
    <w:p w14:paraId="12BCCA72" w14:textId="43363FCA" w:rsidR="00086323" w:rsidRDefault="00086323" w:rsidP="00086323">
      <w:pPr>
        <w:ind w:left="100"/>
        <w:rPr>
          <w:rFonts w:ascii="Trebuchet MS"/>
          <w:b/>
          <w:sz w:val="24"/>
        </w:rPr>
      </w:pPr>
      <w:r>
        <w:rPr>
          <w:rFonts w:ascii="Trebuchet MS"/>
          <w:b/>
          <w:sz w:val="24"/>
        </w:rPr>
        <w:lastRenderedPageBreak/>
        <w:t>Things Discussed:</w:t>
      </w:r>
    </w:p>
    <w:p w14:paraId="6FAF3BAC" w14:textId="77777777" w:rsidR="00086323" w:rsidRPr="00086323" w:rsidRDefault="00086323" w:rsidP="00086323">
      <w:pPr>
        <w:pStyle w:val="BodyText"/>
        <w:spacing w:before="3"/>
        <w:rPr>
          <w:rFonts w:ascii="Times New Roman" w:hAnsi="Times New Roman"/>
          <w:bCs/>
          <w:sz w:val="22"/>
          <w:szCs w:val="22"/>
        </w:rPr>
      </w:pPr>
    </w:p>
    <w:p w14:paraId="6C2C21C4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Divide the deliverable-1 tasks among the team.</w:t>
      </w:r>
    </w:p>
    <w:p w14:paraId="741845A0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Discussion on Gant/Pert Chart for Project milestone plan.</w:t>
      </w:r>
    </w:p>
    <w:p w14:paraId="26729033" w14:textId="77777777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bCs/>
          <w:sz w:val="24"/>
          <w:szCs w:val="24"/>
        </w:rPr>
        <w:t>Showed the basic outline of the project along with a common directory project structure.</w:t>
      </w:r>
    </w:p>
    <w:p w14:paraId="21F0FB94" w14:textId="315BB66F" w:rsidR="00086323" w:rsidRPr="00086323" w:rsidRDefault="00086323" w:rsidP="00086323">
      <w:pPr>
        <w:pStyle w:val="ListParagraph"/>
        <w:framePr w:hSpace="180" w:wrap="around" w:vAnchor="text" w:hAnchor="text" w:y="63"/>
        <w:widowControl/>
        <w:numPr>
          <w:ilvl w:val="0"/>
          <w:numId w:val="14"/>
        </w:numPr>
        <w:autoSpaceDE/>
        <w:autoSpaceDN/>
        <w:rPr>
          <w:rFonts w:ascii="Times New Roman" w:hAnsi="Times New Roman"/>
          <w:bCs/>
          <w:sz w:val="24"/>
          <w:szCs w:val="24"/>
        </w:rPr>
      </w:pPr>
      <w:r w:rsidRPr="00086323">
        <w:rPr>
          <w:rFonts w:ascii="Times New Roman" w:hAnsi="Times New Roman"/>
          <w:sz w:val="24"/>
          <w:szCs w:val="24"/>
        </w:rPr>
        <w:t>Discussion on Project Report and Ppt associated with Deliverable 1 tasks.</w:t>
      </w:r>
    </w:p>
    <w:p w14:paraId="57B30B39" w14:textId="55388945" w:rsidR="009E284A" w:rsidRDefault="009E284A" w:rsidP="00086323">
      <w:pPr>
        <w:pStyle w:val="Heading2"/>
        <w:spacing w:before="243"/>
        <w:ind w:left="0"/>
      </w:pPr>
    </w:p>
    <w:p w14:paraId="74F7106D" w14:textId="553BC16F" w:rsidR="009E284A" w:rsidRDefault="009E284A" w:rsidP="00086323">
      <w:pPr>
        <w:pStyle w:val="Heading2"/>
        <w:spacing w:before="243"/>
        <w:ind w:left="0"/>
      </w:pPr>
      <w:r>
        <w:t>6. Project Schedule/Gannt Chart</w:t>
      </w:r>
    </w:p>
    <w:p w14:paraId="70789B1C" w14:textId="77777777" w:rsidR="009E284A" w:rsidRDefault="009E284A" w:rsidP="00086323">
      <w:pPr>
        <w:pStyle w:val="Heading2"/>
        <w:spacing w:before="243"/>
        <w:ind w:left="0"/>
      </w:pPr>
    </w:p>
    <w:p w14:paraId="10CB6F17" w14:textId="77777777" w:rsidR="009E284A" w:rsidRDefault="009E284A" w:rsidP="009E284A">
      <w:r>
        <w:rPr>
          <w:noProof/>
        </w:rPr>
        <w:drawing>
          <wp:inline distT="0" distB="0" distL="0" distR="0" wp14:anchorId="0A7E65EC" wp14:editId="2E18BD44">
            <wp:extent cx="5943600" cy="3616414"/>
            <wp:effectExtent l="0" t="0" r="0" b="317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192C1" w14:textId="77777777" w:rsidR="009E284A" w:rsidRDefault="009E284A" w:rsidP="009E284A"/>
    <w:p w14:paraId="0B17E84F" w14:textId="77777777" w:rsidR="009E284A" w:rsidRDefault="009E284A" w:rsidP="009E284A"/>
    <w:p w14:paraId="2F37CB48" w14:textId="77777777" w:rsidR="009E284A" w:rsidRPr="001F71BA" w:rsidRDefault="009E284A" w:rsidP="009E284A">
      <w:r>
        <w:rPr>
          <w:noProof/>
        </w:rPr>
        <w:drawing>
          <wp:inline distT="0" distB="0" distL="0" distR="0" wp14:anchorId="0621ABD4" wp14:editId="54C99A7D">
            <wp:extent cx="5943600" cy="2711225"/>
            <wp:effectExtent l="0" t="0" r="0" b="0"/>
            <wp:docPr id="7" name="Picture 7" descr="Char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F7D62" w14:textId="141CF731" w:rsidR="00CC29A8" w:rsidRDefault="009E284A" w:rsidP="00086323">
      <w:pPr>
        <w:pStyle w:val="Heading2"/>
        <w:spacing w:before="243"/>
        <w:ind w:left="0"/>
      </w:pPr>
      <w:r>
        <w:lastRenderedPageBreak/>
        <w:t xml:space="preserve">7. </w:t>
      </w:r>
      <w:r w:rsidR="00C145AF">
        <w:t>RISK MANAGEMENT:</w:t>
      </w:r>
    </w:p>
    <w:p w14:paraId="2069DFB6" w14:textId="77777777" w:rsidR="00CC29A8" w:rsidRDefault="00CC29A8">
      <w:pPr>
        <w:pStyle w:val="BodyText"/>
        <w:spacing w:before="5"/>
        <w:rPr>
          <w:rFonts w:ascii="Trebuchet MS"/>
          <w:b/>
          <w:sz w:val="26"/>
        </w:rPr>
      </w:pPr>
    </w:p>
    <w:p w14:paraId="1E6E12E1" w14:textId="607A6B55" w:rsidR="007564B7" w:rsidRDefault="007564B7" w:rsidP="007564B7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ypes of Risks</w:t>
      </w:r>
    </w:p>
    <w:p w14:paraId="537495A3" w14:textId="77777777" w:rsidR="004B3EDA" w:rsidRDefault="004B3EDA" w:rsidP="007564B7">
      <w:pPr>
        <w:rPr>
          <w:rFonts w:asciiTheme="minorHAnsi" w:eastAsiaTheme="minorHAnsi" w:hAnsiTheme="minorHAnsi" w:cstheme="minorBidi"/>
          <w:b/>
          <w:bCs/>
          <w:sz w:val="26"/>
          <w:szCs w:val="26"/>
        </w:rPr>
      </w:pPr>
    </w:p>
    <w:p w14:paraId="7FD708C4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  <w:u w:val="single"/>
        </w:rPr>
        <w:t>General Risks</w:t>
      </w:r>
    </w:p>
    <w:p w14:paraId="77784EE5" w14:textId="77777777" w:rsidR="007564B7" w:rsidRDefault="007564B7" w:rsidP="007564B7">
      <w:pPr>
        <w:pStyle w:val="ListParagraph"/>
        <w:widowControl/>
        <w:numPr>
          <w:ilvl w:val="1"/>
          <w:numId w:val="4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mmunication between the Team Members</w:t>
      </w:r>
    </w:p>
    <w:p w14:paraId="5D77A598" w14:textId="77777777" w:rsidR="007564B7" w:rsidRDefault="007564B7" w:rsidP="007564B7">
      <w:pPr>
        <w:pStyle w:val="ListParagraph"/>
        <w:widowControl/>
        <w:numPr>
          <w:ilvl w:val="2"/>
          <w:numId w:val="4"/>
        </w:numPr>
        <w:autoSpaceDE/>
        <w:autoSpaceDN/>
        <w:spacing w:after="160" w:line="256" w:lineRule="auto"/>
        <w:contextualSpacing/>
      </w:pPr>
      <w:r>
        <w:t>Lack of communication, causing lack of clarity and confusion.</w:t>
      </w:r>
    </w:p>
    <w:p w14:paraId="5218A28B" w14:textId="77777777" w:rsidR="007564B7" w:rsidRDefault="007564B7" w:rsidP="007564B7">
      <w:pPr>
        <w:pStyle w:val="ListParagraph"/>
        <w:widowControl/>
        <w:numPr>
          <w:ilvl w:val="1"/>
          <w:numId w:val="4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VID 19 Risk</w:t>
      </w:r>
    </w:p>
    <w:p w14:paraId="16207EAC" w14:textId="77777777" w:rsidR="007564B7" w:rsidRDefault="007564B7" w:rsidP="007564B7">
      <w:pPr>
        <w:pStyle w:val="ListParagraph"/>
        <w:widowControl/>
        <w:numPr>
          <w:ilvl w:val="2"/>
          <w:numId w:val="4"/>
        </w:numPr>
        <w:autoSpaceDE/>
        <w:autoSpaceDN/>
        <w:spacing w:after="160" w:line="256" w:lineRule="auto"/>
        <w:contextualSpacing/>
      </w:pPr>
      <w:r>
        <w:t>Team members catching COVID 19 (could result in serious illness)</w:t>
      </w:r>
    </w:p>
    <w:p w14:paraId="77A84D98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sz w:val="24"/>
          <w:szCs w:val="24"/>
          <w:u w:val="single"/>
        </w:rPr>
        <w:t>Project Specific Risks</w:t>
      </w:r>
    </w:p>
    <w:p w14:paraId="0EB5BA81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Coding/Merge Errors Risk</w:t>
      </w:r>
    </w:p>
    <w:p w14:paraId="6CC0AB1F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There might be some conflict or merge errors in the final code before phase deployment.</w:t>
      </w:r>
    </w:p>
    <w:p w14:paraId="3671B04F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  <w:rPr>
          <w:sz w:val="23"/>
          <w:szCs w:val="23"/>
        </w:rPr>
      </w:pPr>
      <w:r>
        <w:rPr>
          <w:sz w:val="23"/>
          <w:szCs w:val="23"/>
        </w:rPr>
        <w:t>Technical Skill Insufficiency Risk</w:t>
      </w:r>
    </w:p>
    <w:p w14:paraId="42859DD7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 xml:space="preserve"> Some Team members don’t have much professional experience, or they are not technically sound in some of the technologies/frameworks.</w:t>
      </w:r>
    </w:p>
    <w:p w14:paraId="1B052477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</w:pPr>
      <w:r>
        <w:t>Security Risk</w:t>
      </w:r>
    </w:p>
    <w:p w14:paraId="2F54972A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User personal data (like passwords, name, address, contact number might get compromised)</w:t>
      </w:r>
    </w:p>
    <w:p w14:paraId="5B37E6FF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Data Inconsistency Issue</w:t>
      </w:r>
    </w:p>
    <w:p w14:paraId="0AA59C15" w14:textId="77777777" w:rsidR="007564B7" w:rsidRDefault="007564B7" w:rsidP="007564B7">
      <w:pPr>
        <w:pStyle w:val="ListParagraph"/>
        <w:widowControl/>
        <w:numPr>
          <w:ilvl w:val="0"/>
          <w:numId w:val="5"/>
        </w:numPr>
        <w:autoSpaceDE/>
        <w:autoSpaceDN/>
        <w:spacing w:after="160" w:line="256" w:lineRule="auto"/>
        <w:contextualSpacing/>
      </w:pPr>
      <w:r>
        <w:t>Scalability Risk</w:t>
      </w:r>
    </w:p>
    <w:p w14:paraId="0E618422" w14:textId="77777777" w:rsidR="007564B7" w:rsidRDefault="007564B7" w:rsidP="007564B7">
      <w:pPr>
        <w:pStyle w:val="ListParagraph"/>
        <w:widowControl/>
        <w:numPr>
          <w:ilvl w:val="1"/>
          <w:numId w:val="5"/>
        </w:numPr>
        <w:autoSpaceDE/>
        <w:autoSpaceDN/>
        <w:spacing w:after="160" w:line="256" w:lineRule="auto"/>
        <w:contextualSpacing/>
      </w:pPr>
      <w:r>
        <w:t>How the system behaves, after the sudden increase in user-base.</w:t>
      </w:r>
    </w:p>
    <w:p w14:paraId="4E16D029" w14:textId="77777777" w:rsidR="007564B7" w:rsidRDefault="007564B7" w:rsidP="007564B7"/>
    <w:p w14:paraId="5C3C9D7E" w14:textId="77777777" w:rsidR="007564B7" w:rsidRDefault="007564B7" w:rsidP="007564B7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lans to monitor the risks:</w:t>
      </w:r>
    </w:p>
    <w:p w14:paraId="1C72DA7E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Conduct multiple meetings between team members to understand their concerns and to avoid any confusion concerning their tasks.</w:t>
      </w:r>
    </w:p>
    <w:p w14:paraId="7D34E6F1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Encourage team members to not attend in-person meetings if there are not feeling well. Get there Covid Test Done and remain in isolation for a few days as per the CDC Guidelines.</w:t>
      </w:r>
    </w:p>
    <w:p w14:paraId="718C9D37" w14:textId="44A207C4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 xml:space="preserve">Members like TL or Scrum Master will monitor Repo Commits on a </w:t>
      </w:r>
      <w:r w:rsidR="004B3EDA">
        <w:t>random</w:t>
      </w:r>
      <w:r>
        <w:t xml:space="preserve"> basis to avoid any conflicts in the final codebase.</w:t>
      </w:r>
    </w:p>
    <w:p w14:paraId="3A7835F3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Peer to Peer Code Reviews and Code inspections will be scheduled after the development phases. More focus will be given to the quality aspect.</w:t>
      </w:r>
    </w:p>
    <w:p w14:paraId="30BA8591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Coding guidelines documents will be shared with the team before the actual development starts.</w:t>
      </w:r>
    </w:p>
    <w:p w14:paraId="7EA2E0CA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Testing will be performed at every phase of development as an end-user.</w:t>
      </w:r>
    </w:p>
    <w:p w14:paraId="4996B2C6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In-house training or technical talks will be organized between the team members to improve their technical expertise.</w:t>
      </w:r>
    </w:p>
    <w:p w14:paraId="3555267B" w14:textId="77777777" w:rsidR="007564B7" w:rsidRDefault="007564B7" w:rsidP="007564B7">
      <w:pPr>
        <w:pStyle w:val="ListParagraph"/>
        <w:widowControl/>
        <w:numPr>
          <w:ilvl w:val="0"/>
          <w:numId w:val="6"/>
        </w:numPr>
        <w:autoSpaceDE/>
        <w:autoSpaceDN/>
        <w:spacing w:after="160" w:line="256" w:lineRule="auto"/>
        <w:contextualSpacing/>
      </w:pPr>
      <w:r>
        <w:t>Utilized adequate and extra time for each module and include additional time for end-to-end testing after each phase.</w:t>
      </w:r>
    </w:p>
    <w:p w14:paraId="1EB1FA47" w14:textId="77777777" w:rsidR="007564B7" w:rsidRDefault="007564B7" w:rsidP="007564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evaluation of risks:</w:t>
      </w:r>
    </w:p>
    <w:p w14:paraId="2CDB351C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After fixing the bugs that occurred at the end of every phase, we will be re-evaluating them before starting a new phase.</w:t>
      </w:r>
    </w:p>
    <w:p w14:paraId="7091394D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Backlog items will also be monitored from the Trello Board to check design/requirements risks.</w:t>
      </w:r>
    </w:p>
    <w:p w14:paraId="0E503FC7" w14:textId="77777777" w:rsidR="007564B7" w:rsidRDefault="007564B7" w:rsidP="007564B7">
      <w:pPr>
        <w:pStyle w:val="ListParagraph"/>
        <w:widowControl/>
        <w:numPr>
          <w:ilvl w:val="0"/>
          <w:numId w:val="7"/>
        </w:numPr>
        <w:autoSpaceDE/>
        <w:autoSpaceDN/>
        <w:spacing w:after="160" w:line="256" w:lineRule="auto"/>
        <w:contextualSpacing/>
      </w:pPr>
      <w:r>
        <w:t>Walkthrough and Inspection of source code will be done.</w:t>
      </w:r>
    </w:p>
    <w:p w14:paraId="37AB7210" w14:textId="77777777" w:rsidR="007564B7" w:rsidRDefault="007564B7" w:rsidP="007564B7"/>
    <w:p w14:paraId="2768A031" w14:textId="77777777" w:rsidR="006B355A" w:rsidRDefault="006B355A" w:rsidP="007564B7">
      <w:pPr>
        <w:rPr>
          <w:b/>
          <w:bCs/>
          <w:sz w:val="24"/>
          <w:szCs w:val="24"/>
        </w:rPr>
      </w:pPr>
    </w:p>
    <w:p w14:paraId="47438F34" w14:textId="7D75B333" w:rsidR="007564B7" w:rsidRDefault="007564B7" w:rsidP="007564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ontingency plans for the risks:</w:t>
      </w:r>
    </w:p>
    <w:p w14:paraId="05D98AFF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We do the testing considering every possible scenario(risks) that could occur.</w:t>
      </w:r>
    </w:p>
    <w:p w14:paraId="05B60898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Workload will be allocated accordingly between the team if someone catches Covid 19.</w:t>
      </w:r>
    </w:p>
    <w:p w14:paraId="33746C49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Sprint Review meetings will be organized to resolve functional and non-functional issues related to the application.</w:t>
      </w:r>
    </w:p>
    <w:p w14:paraId="146B07C9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 xml:space="preserve">A separate clone of the existing branch will be created in the repo to handle code conflicts and other merge issues. Git operations like </w:t>
      </w:r>
      <w:r>
        <w:rPr>
          <w:u w:val="single"/>
        </w:rPr>
        <w:t>Rebase</w:t>
      </w:r>
      <w:r>
        <w:t xml:space="preserve"> or </w:t>
      </w:r>
      <w:r>
        <w:rPr>
          <w:u w:val="single"/>
        </w:rPr>
        <w:t>Cherry Pick</w:t>
      </w:r>
      <w:r>
        <w:t xml:space="preserve"> will be performed to fix merge conflicts.</w:t>
      </w:r>
    </w:p>
    <w:p w14:paraId="691666A2" w14:textId="77777777" w:rsidR="007564B7" w:rsidRDefault="007564B7" w:rsidP="007564B7">
      <w:pPr>
        <w:pStyle w:val="ListParagraph"/>
        <w:widowControl/>
        <w:numPr>
          <w:ilvl w:val="0"/>
          <w:numId w:val="8"/>
        </w:numPr>
        <w:autoSpaceDE/>
        <w:autoSpaceDN/>
        <w:spacing w:after="160" w:line="256" w:lineRule="auto"/>
        <w:contextualSpacing/>
      </w:pPr>
      <w:r>
        <w:t>To handle scalability issues, Load Balancer will be used on the deployment server.</w:t>
      </w:r>
    </w:p>
    <w:p w14:paraId="0FF29725" w14:textId="77777777" w:rsidR="00CC29A8" w:rsidRDefault="00CC29A8">
      <w:pPr>
        <w:pStyle w:val="BodyText"/>
        <w:rPr>
          <w:sz w:val="28"/>
        </w:rPr>
      </w:pPr>
    </w:p>
    <w:p w14:paraId="689D1F4F" w14:textId="22E1D8EB" w:rsidR="00CC29A8" w:rsidRDefault="006B355A">
      <w:pPr>
        <w:pStyle w:val="Heading2"/>
        <w:spacing w:before="247"/>
      </w:pPr>
      <w:r>
        <w:t xml:space="preserve">8. </w:t>
      </w:r>
      <w:r w:rsidR="00C145AF">
        <w:t>TEAM MEMBER ROLES &amp; CONTRIBUTION:</w:t>
      </w:r>
    </w:p>
    <w:p w14:paraId="6EC714BB" w14:textId="77777777" w:rsidR="00CC29A8" w:rsidRDefault="00CC29A8">
      <w:pPr>
        <w:pStyle w:val="BodyText"/>
        <w:rPr>
          <w:rFonts w:ascii="Trebuchet MS"/>
          <w:b/>
          <w:sz w:val="26"/>
        </w:rPr>
      </w:pPr>
    </w:p>
    <w:tbl>
      <w:tblPr>
        <w:tblW w:w="9845" w:type="dxa"/>
        <w:tblInd w:w="-5" w:type="dxa"/>
        <w:tblLook w:val="0420" w:firstRow="1" w:lastRow="0" w:firstColumn="0" w:lastColumn="0" w:noHBand="0" w:noVBand="1"/>
      </w:tblPr>
      <w:tblGrid>
        <w:gridCol w:w="4496"/>
        <w:gridCol w:w="3514"/>
        <w:gridCol w:w="1835"/>
      </w:tblGrid>
      <w:tr w:rsidR="00333561" w:rsidRPr="00FA761D" w14:paraId="231847C7" w14:textId="77777777" w:rsidTr="00130AF2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C90EA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35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0269D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0C260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Contribution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D64B6B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A761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udent ID</w:t>
            </w:r>
          </w:p>
        </w:tc>
      </w:tr>
      <w:tr w:rsidR="00333561" w:rsidRPr="00FA761D" w14:paraId="45864D9B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65317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DHEERAJ REDDY AGUTHU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2E833B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  Backend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C6D3B3C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5619</w:t>
            </w:r>
          </w:p>
        </w:tc>
      </w:tr>
      <w:tr w:rsidR="00333561" w:rsidRPr="00FA761D" w14:paraId="3FADCC17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C00DC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ABHAY AROR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720FF" w14:textId="47AF5604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Front End Developer</w:t>
            </w:r>
          </w:p>
          <w:p w14:paraId="44A9AFBA" w14:textId="77777777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SCRUM Master</w:t>
            </w:r>
          </w:p>
          <w:p w14:paraId="3CC74B49" w14:textId="77777777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Coordinator</w:t>
            </w:r>
          </w:p>
          <w:p w14:paraId="44A00BC2" w14:textId="77777777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Project Management Activities (GitHub/Trello Board Management)</w:t>
            </w:r>
          </w:p>
          <w:p w14:paraId="4AEFDBF4" w14:textId="77777777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 xml:space="preserve">Requirement </w:t>
            </w:r>
            <w:r w:rsidRPr="00216B71">
              <w:t>Facilitator</w:t>
            </w:r>
          </w:p>
          <w:p w14:paraId="6ED60E9B" w14:textId="77777777" w:rsidR="00EA09F7" w:rsidRDefault="00EA09F7" w:rsidP="00EA09F7">
            <w:pPr>
              <w:pStyle w:val="ListParagraph"/>
              <w:numPr>
                <w:ilvl w:val="0"/>
                <w:numId w:val="18"/>
              </w:numPr>
              <w:suppressAutoHyphens/>
              <w:autoSpaceDE/>
              <w:autoSpaceDN/>
              <w:contextualSpacing/>
            </w:pPr>
            <w:r>
              <w:t>Front End Architect</w:t>
            </w:r>
          </w:p>
          <w:p w14:paraId="0099D1B1" w14:textId="24FB50E3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0E17A5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49231</w:t>
            </w:r>
          </w:p>
        </w:tc>
      </w:tr>
      <w:tr w:rsidR="00333561" w:rsidRPr="00FA761D" w14:paraId="09E68035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7B67B6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RAVI TEJA BALAJI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668B6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2C05C7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148</w:t>
            </w:r>
          </w:p>
        </w:tc>
      </w:tr>
      <w:tr w:rsidR="00333561" w:rsidRPr="00FA761D" w14:paraId="66E16366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2DB8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PRAVEEN NAKK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3DC15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AF15BA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2917</w:t>
            </w:r>
          </w:p>
        </w:tc>
      </w:tr>
      <w:tr w:rsidR="00333561" w:rsidRPr="00FA761D" w14:paraId="3EB73192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F304B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CHARISHMA NAGA SAI SARADA BALUSU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CB132" w14:textId="23FEEE18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Backend Developer, Documentation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386A00E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25468</w:t>
            </w:r>
          </w:p>
        </w:tc>
      </w:tr>
      <w:tr w:rsidR="00333561" w:rsidRPr="00FA761D" w14:paraId="1F80331C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58AE1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GEETHA KRISHNA DODD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D8F3D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CCE52A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58520</w:t>
            </w:r>
          </w:p>
        </w:tc>
      </w:tr>
      <w:tr w:rsidR="00333561" w:rsidRPr="00FA761D" w14:paraId="0AF5C6CA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56B27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SRIKANTH GOPI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C7090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UI Developer, Database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572365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14330</w:t>
            </w:r>
          </w:p>
        </w:tc>
      </w:tr>
      <w:tr w:rsidR="00333561" w:rsidRPr="00FA761D" w14:paraId="0A9FCE91" w14:textId="77777777" w:rsidTr="00130AF2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7F8D8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MEGHANA JUNNUTULA</w:t>
            </w:r>
          </w:p>
        </w:tc>
        <w:tc>
          <w:tcPr>
            <w:tcW w:w="35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2388F" w14:textId="77777777" w:rsidR="00333561" w:rsidRPr="000C2600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0C2600">
              <w:rPr>
                <w:sz w:val="24"/>
                <w:szCs w:val="24"/>
              </w:rPr>
              <w:t>                   Backend Developer, UI Developer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F0815E" w14:textId="77777777" w:rsidR="00333561" w:rsidRPr="00FA761D" w:rsidRDefault="00333561" w:rsidP="00130AF2">
            <w:pPr>
              <w:widowControl/>
              <w:autoSpaceDE/>
              <w:autoSpaceDN/>
              <w:jc w:val="center"/>
              <w:rPr>
                <w:sz w:val="24"/>
                <w:szCs w:val="24"/>
              </w:rPr>
            </w:pPr>
            <w:r w:rsidRPr="00FA761D">
              <w:rPr>
                <w:sz w:val="24"/>
                <w:szCs w:val="24"/>
              </w:rPr>
              <w:t>11539646</w:t>
            </w:r>
          </w:p>
        </w:tc>
      </w:tr>
    </w:tbl>
    <w:p w14:paraId="54C63A11" w14:textId="630E3782" w:rsidR="00C145AF" w:rsidRDefault="00C145AF"/>
    <w:p w14:paraId="33746605" w14:textId="137AA7F5" w:rsidR="00EA09F7" w:rsidRDefault="00EA09F7"/>
    <w:p w14:paraId="638A292F" w14:textId="465ADF58" w:rsidR="00EA09F7" w:rsidRDefault="00EA09F7"/>
    <w:p w14:paraId="273702B2" w14:textId="046F2456" w:rsidR="00EA09F7" w:rsidRDefault="00EA09F7"/>
    <w:p w14:paraId="36D1972A" w14:textId="21A0E846" w:rsidR="00EA09F7" w:rsidRDefault="00EA09F7"/>
    <w:p w14:paraId="34FB79E1" w14:textId="2E7F8C46" w:rsidR="00EA09F7" w:rsidRDefault="00EA09F7"/>
    <w:p w14:paraId="6E35239B" w14:textId="07A3EAC5" w:rsidR="00EA09F7" w:rsidRDefault="00EA09F7"/>
    <w:p w14:paraId="36724BFA" w14:textId="59D98970" w:rsidR="00EA09F7" w:rsidRDefault="00EA09F7"/>
    <w:p w14:paraId="097A82CE" w14:textId="3BF8C8A4" w:rsidR="00EA09F7" w:rsidRDefault="00EA09F7"/>
    <w:p w14:paraId="52361112" w14:textId="7F39C30A" w:rsidR="00EA09F7" w:rsidRDefault="00EA09F7"/>
    <w:p w14:paraId="65FC5F3A" w14:textId="1DDE1302" w:rsidR="00EA09F7" w:rsidRDefault="00EA09F7"/>
    <w:p w14:paraId="6B8BEC85" w14:textId="71FD9E61" w:rsidR="00EA09F7" w:rsidRDefault="00EA09F7"/>
    <w:p w14:paraId="29B1D704" w14:textId="26927DF6" w:rsidR="00EA09F7" w:rsidRDefault="00EA09F7"/>
    <w:p w14:paraId="5CF7011C" w14:textId="0AF27899" w:rsidR="00EA09F7" w:rsidRDefault="00EA09F7"/>
    <w:p w14:paraId="6723407C" w14:textId="75B21FCF" w:rsidR="00EA09F7" w:rsidRDefault="00EA09F7" w:rsidP="00EA09F7">
      <w:pPr>
        <w:pStyle w:val="ListParagraph"/>
        <w:numPr>
          <w:ilvl w:val="0"/>
          <w:numId w:val="21"/>
        </w:numPr>
        <w:tabs>
          <w:tab w:val="left" w:pos="360"/>
        </w:tabs>
        <w:suppressAutoHyphens/>
        <w:autoSpaceDE/>
        <w:autoSpaceDN/>
        <w:spacing w:before="120"/>
        <w:contextualSpacing/>
        <w:jc w:val="both"/>
      </w:pPr>
      <w:r>
        <w:lastRenderedPageBreak/>
        <w:t>Member contribution table (should describe who wrote what parts of the report). Add more rows as needed.</w:t>
      </w:r>
    </w:p>
    <w:p w14:paraId="4E6DCAD5" w14:textId="77777777" w:rsidR="00EA09F7" w:rsidRDefault="00EA09F7" w:rsidP="00EA09F7">
      <w:pPr>
        <w:pStyle w:val="ListParagraph"/>
        <w:tabs>
          <w:tab w:val="left" w:pos="360"/>
        </w:tabs>
        <w:spacing w:before="120"/>
        <w:ind w:left="1080"/>
        <w:jc w:val="both"/>
      </w:pPr>
    </w:p>
    <w:tbl>
      <w:tblPr>
        <w:tblpPr w:leftFromText="180" w:rightFromText="180" w:vertAnchor="text" w:horzAnchor="margin" w:tblpXSpec="center" w:tblpY="169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3229"/>
        <w:gridCol w:w="1451"/>
        <w:gridCol w:w="1283"/>
      </w:tblGrid>
      <w:tr w:rsidR="00EA09F7" w:rsidRPr="00D903C4" w14:paraId="7612EFEA" w14:textId="77777777" w:rsidTr="00070FAC">
        <w:trPr>
          <w:trHeight w:val="380"/>
        </w:trPr>
        <w:tc>
          <w:tcPr>
            <w:tcW w:w="1705" w:type="dxa"/>
          </w:tcPr>
          <w:p w14:paraId="650B3BE5" w14:textId="77777777" w:rsidR="00EA09F7" w:rsidRPr="00D903C4" w:rsidRDefault="00EA09F7" w:rsidP="00070FAC">
            <w:r w:rsidRPr="00D903C4">
              <w:t>Member name</w:t>
            </w:r>
          </w:p>
        </w:tc>
        <w:tc>
          <w:tcPr>
            <w:tcW w:w="3229" w:type="dxa"/>
          </w:tcPr>
          <w:p w14:paraId="7B05BD52" w14:textId="77777777" w:rsidR="00EA09F7" w:rsidRPr="00D903C4" w:rsidRDefault="00EA09F7" w:rsidP="00070FAC">
            <w:pPr>
              <w:jc w:val="center"/>
            </w:pPr>
            <w:r>
              <w:t>Contribution description</w:t>
            </w:r>
          </w:p>
        </w:tc>
        <w:tc>
          <w:tcPr>
            <w:tcW w:w="1451" w:type="dxa"/>
          </w:tcPr>
          <w:p w14:paraId="263CD9AB" w14:textId="77777777" w:rsidR="00EA09F7" w:rsidRPr="00D903C4" w:rsidRDefault="00EA09F7" w:rsidP="00070FAC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283" w:type="dxa"/>
          </w:tcPr>
          <w:p w14:paraId="077737BC" w14:textId="77777777" w:rsidR="00EA09F7" w:rsidRDefault="00EA09F7" w:rsidP="00070FAC">
            <w:pPr>
              <w:jc w:val="center"/>
            </w:pPr>
            <w:r w:rsidRPr="00D903C4">
              <w:t xml:space="preserve">Note </w:t>
            </w:r>
          </w:p>
          <w:p w14:paraId="03A1ED22" w14:textId="77777777" w:rsidR="00EA09F7" w:rsidRPr="00D903C4" w:rsidRDefault="00EA09F7" w:rsidP="00070FAC">
            <w:pPr>
              <w:jc w:val="center"/>
            </w:pPr>
            <w:r w:rsidRPr="00D903C4">
              <w:t>(if applicable)</w:t>
            </w:r>
          </w:p>
        </w:tc>
      </w:tr>
      <w:tr w:rsidR="00EA09F7" w:rsidRPr="00D903C4" w14:paraId="06838067" w14:textId="77777777" w:rsidTr="00070FAC">
        <w:trPr>
          <w:trHeight w:val="380"/>
        </w:trPr>
        <w:tc>
          <w:tcPr>
            <w:tcW w:w="1705" w:type="dxa"/>
          </w:tcPr>
          <w:p w14:paraId="4F8AD78C" w14:textId="77777777" w:rsidR="00EA09F7" w:rsidRPr="00D903C4" w:rsidRDefault="00EA09F7" w:rsidP="00070FAC">
            <w:r w:rsidRPr="00674313">
              <w:t>Aguthu, Dheeraj Reddy</w:t>
            </w:r>
          </w:p>
          <w:p w14:paraId="1C7BF34C" w14:textId="77777777" w:rsidR="00EA09F7" w:rsidRPr="00D903C4" w:rsidRDefault="00EA09F7" w:rsidP="00070FAC"/>
        </w:tc>
        <w:tc>
          <w:tcPr>
            <w:tcW w:w="3229" w:type="dxa"/>
          </w:tcPr>
          <w:p w14:paraId="5A31717E" w14:textId="77777777" w:rsidR="00EA09F7" w:rsidRDefault="00EA09F7" w:rsidP="00070FAC"/>
          <w:p w14:paraId="35DBC22B" w14:textId="77777777" w:rsidR="00EA09F7" w:rsidRDefault="00EA09F7" w:rsidP="00070FAC"/>
          <w:p w14:paraId="4AB4CBD4" w14:textId="77777777" w:rsidR="00EA09F7" w:rsidRDefault="00EA09F7" w:rsidP="00070FAC"/>
          <w:p w14:paraId="14FC668D" w14:textId="77777777" w:rsidR="00EA09F7" w:rsidRPr="00D903C4" w:rsidRDefault="00EA09F7" w:rsidP="00070FAC"/>
        </w:tc>
        <w:tc>
          <w:tcPr>
            <w:tcW w:w="1451" w:type="dxa"/>
          </w:tcPr>
          <w:p w14:paraId="31F6DD3B" w14:textId="40AA2A62" w:rsidR="00EA09F7" w:rsidRPr="00D903C4" w:rsidRDefault="00E33C65" w:rsidP="00070FAC">
            <w:r>
              <w:t xml:space="preserve">        20%</w:t>
            </w:r>
          </w:p>
        </w:tc>
        <w:tc>
          <w:tcPr>
            <w:tcW w:w="1283" w:type="dxa"/>
          </w:tcPr>
          <w:p w14:paraId="6691E823" w14:textId="77777777" w:rsidR="00EA09F7" w:rsidRPr="00D903C4" w:rsidRDefault="00EA09F7" w:rsidP="00070FAC"/>
        </w:tc>
      </w:tr>
      <w:tr w:rsidR="00EA09F7" w:rsidRPr="00D903C4" w14:paraId="035415A1" w14:textId="77777777" w:rsidTr="00070FAC">
        <w:trPr>
          <w:trHeight w:val="388"/>
        </w:trPr>
        <w:tc>
          <w:tcPr>
            <w:tcW w:w="1705" w:type="dxa"/>
          </w:tcPr>
          <w:p w14:paraId="7DE1A24A" w14:textId="77777777" w:rsidR="00EA09F7" w:rsidRPr="00D903C4" w:rsidRDefault="00EA09F7" w:rsidP="00070FAC">
            <w:r w:rsidRPr="00674313">
              <w:t>Abhay Arora</w:t>
            </w:r>
          </w:p>
        </w:tc>
        <w:tc>
          <w:tcPr>
            <w:tcW w:w="3229" w:type="dxa"/>
          </w:tcPr>
          <w:p w14:paraId="541BFDE6" w14:textId="77777777" w:rsidR="00EA09F7" w:rsidRDefault="00EA09F7" w:rsidP="00070FAC">
            <w:pPr>
              <w:pStyle w:val="ListParagraph"/>
            </w:pPr>
          </w:p>
          <w:p w14:paraId="50E834B3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GitHub Repo setup</w:t>
            </w:r>
          </w:p>
          <w:p w14:paraId="773A9030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Trello Board and Cards setup</w:t>
            </w:r>
          </w:p>
          <w:p w14:paraId="1CBA877D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eliverable 1 Documentation</w:t>
            </w:r>
          </w:p>
          <w:p w14:paraId="3AEC783D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Project Scoping and Planning</w:t>
            </w:r>
          </w:p>
          <w:p w14:paraId="1CCD8DFC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iscussion on Risk Management</w:t>
            </w:r>
          </w:p>
          <w:p w14:paraId="14CCBD83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Meeting Schedules (MOM)</w:t>
            </w:r>
          </w:p>
          <w:p w14:paraId="0D8F1094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Roles Evaluation</w:t>
            </w:r>
          </w:p>
          <w:p w14:paraId="447BA3E7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Creation of Project directory structure</w:t>
            </w:r>
          </w:p>
          <w:p w14:paraId="564BC037" w14:textId="77777777" w:rsidR="00EA09F7" w:rsidRPr="00A266F1" w:rsidRDefault="00EA09F7" w:rsidP="00EA09F7">
            <w:pPr>
              <w:pStyle w:val="ListParagraph"/>
              <w:numPr>
                <w:ilvl w:val="0"/>
                <w:numId w:val="20"/>
              </w:numPr>
              <w:suppressAutoHyphens/>
              <w:autoSpaceDE/>
              <w:autoSpaceDN/>
              <w:contextualSpacing/>
            </w:pPr>
            <w:r w:rsidRPr="00A266F1">
              <w:t>Design Doc and Requirement Analysis</w:t>
            </w:r>
          </w:p>
          <w:p w14:paraId="3319DC04" w14:textId="77777777" w:rsidR="00EA09F7" w:rsidRDefault="00EA09F7" w:rsidP="00070FAC"/>
          <w:p w14:paraId="021A5DB9" w14:textId="77777777" w:rsidR="00EA09F7" w:rsidRPr="00D903C4" w:rsidRDefault="00EA09F7" w:rsidP="00070FAC"/>
        </w:tc>
        <w:tc>
          <w:tcPr>
            <w:tcW w:w="1451" w:type="dxa"/>
          </w:tcPr>
          <w:p w14:paraId="488A34A2" w14:textId="77777777" w:rsidR="00EA09F7" w:rsidRPr="00D903C4" w:rsidRDefault="00EA09F7" w:rsidP="00070FAC">
            <w:pPr>
              <w:jc w:val="center"/>
            </w:pPr>
            <w:r>
              <w:t>20%</w:t>
            </w:r>
          </w:p>
        </w:tc>
        <w:tc>
          <w:tcPr>
            <w:tcW w:w="1283" w:type="dxa"/>
          </w:tcPr>
          <w:p w14:paraId="79120E0E" w14:textId="77777777" w:rsidR="00EA09F7" w:rsidRPr="00D903C4" w:rsidRDefault="00EA09F7" w:rsidP="00070FAC"/>
          <w:p w14:paraId="44B232CF" w14:textId="77777777" w:rsidR="00EA09F7" w:rsidRPr="00D903C4" w:rsidRDefault="00EA09F7" w:rsidP="00070FAC"/>
        </w:tc>
      </w:tr>
      <w:tr w:rsidR="00EA09F7" w:rsidRPr="00D903C4" w14:paraId="3A934DD9" w14:textId="77777777" w:rsidTr="00070FAC">
        <w:trPr>
          <w:trHeight w:val="380"/>
        </w:trPr>
        <w:tc>
          <w:tcPr>
            <w:tcW w:w="1705" w:type="dxa"/>
          </w:tcPr>
          <w:p w14:paraId="4BCE8094" w14:textId="77777777" w:rsidR="00EA09F7" w:rsidRPr="00D903C4" w:rsidRDefault="00EA09F7" w:rsidP="00070FAC">
            <w:r w:rsidRPr="00674313">
              <w:t>Nakka, Praveen</w:t>
            </w:r>
          </w:p>
        </w:tc>
        <w:tc>
          <w:tcPr>
            <w:tcW w:w="3229" w:type="dxa"/>
          </w:tcPr>
          <w:p w14:paraId="4C27855C" w14:textId="77777777" w:rsidR="00EA09F7" w:rsidRDefault="00EA09F7" w:rsidP="00070FAC"/>
          <w:p w14:paraId="2333F1DE" w14:textId="77777777" w:rsidR="00EA09F7" w:rsidRDefault="00EA09F7" w:rsidP="00070FAC"/>
          <w:p w14:paraId="1AD28427" w14:textId="77777777" w:rsidR="00EA09F7" w:rsidRDefault="00EA09F7" w:rsidP="00070FAC"/>
          <w:p w14:paraId="19248FFB" w14:textId="77777777" w:rsidR="00EA09F7" w:rsidRPr="00D903C4" w:rsidRDefault="00EA09F7" w:rsidP="00070FAC"/>
        </w:tc>
        <w:tc>
          <w:tcPr>
            <w:tcW w:w="1451" w:type="dxa"/>
          </w:tcPr>
          <w:p w14:paraId="2AB4526C" w14:textId="51D99D1E" w:rsidR="00EA09F7" w:rsidRPr="00D903C4" w:rsidRDefault="00E33C65" w:rsidP="00070FAC">
            <w:r>
              <w:t>20%</w:t>
            </w:r>
          </w:p>
        </w:tc>
        <w:tc>
          <w:tcPr>
            <w:tcW w:w="1283" w:type="dxa"/>
          </w:tcPr>
          <w:p w14:paraId="62CAC296" w14:textId="77777777" w:rsidR="00EA09F7" w:rsidRPr="00D903C4" w:rsidRDefault="00EA09F7" w:rsidP="00070FAC"/>
          <w:p w14:paraId="1797EE07" w14:textId="77777777" w:rsidR="00EA09F7" w:rsidRPr="00D903C4" w:rsidRDefault="00EA09F7" w:rsidP="00070FAC"/>
        </w:tc>
      </w:tr>
      <w:tr w:rsidR="00EA09F7" w:rsidRPr="00D903C4" w14:paraId="5398959F" w14:textId="77777777" w:rsidTr="00070FAC">
        <w:trPr>
          <w:trHeight w:val="73"/>
        </w:trPr>
        <w:tc>
          <w:tcPr>
            <w:tcW w:w="1705" w:type="dxa"/>
          </w:tcPr>
          <w:p w14:paraId="401E465D" w14:textId="77777777" w:rsidR="00EA09F7" w:rsidRPr="00D903C4" w:rsidRDefault="00EA09F7" w:rsidP="00070FAC">
            <w:r w:rsidRPr="00674313">
              <w:t>Gopi, Srikanth</w:t>
            </w:r>
          </w:p>
        </w:tc>
        <w:tc>
          <w:tcPr>
            <w:tcW w:w="3229" w:type="dxa"/>
          </w:tcPr>
          <w:p w14:paraId="647E3107" w14:textId="77777777" w:rsidR="00EA09F7" w:rsidRDefault="00EA09F7" w:rsidP="00070FAC"/>
          <w:p w14:paraId="582BD22D" w14:textId="77777777" w:rsidR="00EA09F7" w:rsidRDefault="00EA09F7" w:rsidP="00070FAC"/>
          <w:p w14:paraId="242AF31F" w14:textId="77777777" w:rsidR="00EA09F7" w:rsidRDefault="00EA09F7" w:rsidP="00070FAC"/>
          <w:p w14:paraId="1EBDBFE2" w14:textId="77777777" w:rsidR="00EA09F7" w:rsidRDefault="00EA09F7" w:rsidP="00070FAC"/>
          <w:p w14:paraId="70770FD9" w14:textId="77777777" w:rsidR="00EA09F7" w:rsidRPr="00D903C4" w:rsidRDefault="00EA09F7" w:rsidP="00070FAC"/>
        </w:tc>
        <w:tc>
          <w:tcPr>
            <w:tcW w:w="1451" w:type="dxa"/>
          </w:tcPr>
          <w:p w14:paraId="22A7F45D" w14:textId="7AD773CE" w:rsidR="00EA09F7" w:rsidRPr="00D903C4" w:rsidRDefault="00E33C65" w:rsidP="00070FAC">
            <w:r>
              <w:t>20%</w:t>
            </w:r>
          </w:p>
        </w:tc>
        <w:tc>
          <w:tcPr>
            <w:tcW w:w="1283" w:type="dxa"/>
          </w:tcPr>
          <w:p w14:paraId="2056696E" w14:textId="77777777" w:rsidR="00EA09F7" w:rsidRPr="00D903C4" w:rsidRDefault="00EA09F7" w:rsidP="00070FAC"/>
          <w:p w14:paraId="2E176C0A" w14:textId="77777777" w:rsidR="00EA09F7" w:rsidRPr="00D903C4" w:rsidRDefault="00EA09F7" w:rsidP="00070FAC"/>
        </w:tc>
      </w:tr>
      <w:tr w:rsidR="00EA09F7" w:rsidRPr="00D903C4" w14:paraId="5809C1C8" w14:textId="77777777" w:rsidTr="00070FAC">
        <w:trPr>
          <w:trHeight w:val="73"/>
        </w:trPr>
        <w:tc>
          <w:tcPr>
            <w:tcW w:w="1705" w:type="dxa"/>
          </w:tcPr>
          <w:p w14:paraId="1FB0D45F" w14:textId="77777777" w:rsidR="00EA09F7" w:rsidRPr="00674313" w:rsidRDefault="00EA09F7" w:rsidP="00070FAC">
            <w:r w:rsidRPr="00674313">
              <w:t>Junnutula,</w:t>
            </w:r>
            <w:r>
              <w:t xml:space="preserve"> </w:t>
            </w:r>
            <w:r w:rsidRPr="00674313">
              <w:t>Meghana</w:t>
            </w:r>
          </w:p>
        </w:tc>
        <w:tc>
          <w:tcPr>
            <w:tcW w:w="3229" w:type="dxa"/>
          </w:tcPr>
          <w:p w14:paraId="5DD011A8" w14:textId="77777777" w:rsidR="00EA09F7" w:rsidRDefault="00EA09F7" w:rsidP="00070FAC"/>
          <w:p w14:paraId="12424F5F" w14:textId="77777777" w:rsidR="00EA09F7" w:rsidRDefault="00EA09F7" w:rsidP="00070FAC"/>
          <w:p w14:paraId="14EBB439" w14:textId="77777777" w:rsidR="00EA09F7" w:rsidRDefault="00EA09F7" w:rsidP="00070FAC"/>
          <w:p w14:paraId="316DB7D7" w14:textId="77777777" w:rsidR="00EA09F7" w:rsidRDefault="00EA09F7" w:rsidP="00070FAC"/>
          <w:p w14:paraId="5932715F" w14:textId="77777777" w:rsidR="00EA09F7" w:rsidRPr="00D903C4" w:rsidRDefault="00EA09F7" w:rsidP="00070FAC"/>
        </w:tc>
        <w:tc>
          <w:tcPr>
            <w:tcW w:w="1451" w:type="dxa"/>
          </w:tcPr>
          <w:p w14:paraId="7F34212D" w14:textId="2CFC8211" w:rsidR="00EA09F7" w:rsidRPr="00D903C4" w:rsidRDefault="00E33C65" w:rsidP="00070FAC">
            <w:r>
              <w:t>20%</w:t>
            </w:r>
          </w:p>
        </w:tc>
        <w:tc>
          <w:tcPr>
            <w:tcW w:w="1283" w:type="dxa"/>
          </w:tcPr>
          <w:p w14:paraId="0DE9A91F" w14:textId="77777777" w:rsidR="00EA09F7" w:rsidRPr="00D903C4" w:rsidRDefault="00EA09F7" w:rsidP="00070FAC"/>
        </w:tc>
      </w:tr>
      <w:tr w:rsidR="00EA09F7" w:rsidRPr="00D903C4" w14:paraId="0DC453A3" w14:textId="77777777" w:rsidTr="00070FAC">
        <w:trPr>
          <w:trHeight w:val="73"/>
        </w:trPr>
        <w:tc>
          <w:tcPr>
            <w:tcW w:w="1705" w:type="dxa"/>
          </w:tcPr>
          <w:p w14:paraId="095C065A" w14:textId="77777777" w:rsidR="00EA09F7" w:rsidRPr="00674313" w:rsidRDefault="00EA09F7" w:rsidP="00070FAC">
            <w:r w:rsidRPr="00674313">
              <w:t>Balaji, Ravi Teja</w:t>
            </w:r>
          </w:p>
        </w:tc>
        <w:tc>
          <w:tcPr>
            <w:tcW w:w="3229" w:type="dxa"/>
          </w:tcPr>
          <w:p w14:paraId="2A6C655E" w14:textId="77777777" w:rsidR="00EA09F7" w:rsidRDefault="00EA09F7" w:rsidP="00070FAC"/>
          <w:p w14:paraId="1B79833E" w14:textId="77777777" w:rsidR="00EA09F7" w:rsidRDefault="00EA09F7" w:rsidP="00070FAC"/>
          <w:p w14:paraId="1FACAEED" w14:textId="77777777" w:rsidR="00EA09F7" w:rsidRDefault="00EA09F7" w:rsidP="00070FAC"/>
          <w:p w14:paraId="3EBF85ED" w14:textId="77777777" w:rsidR="00EA09F7" w:rsidRDefault="00EA09F7" w:rsidP="00070FAC"/>
          <w:p w14:paraId="5481A80B" w14:textId="77777777" w:rsidR="00EA09F7" w:rsidRPr="00D903C4" w:rsidRDefault="00EA09F7" w:rsidP="00070FAC"/>
        </w:tc>
        <w:tc>
          <w:tcPr>
            <w:tcW w:w="1451" w:type="dxa"/>
          </w:tcPr>
          <w:p w14:paraId="0D188AC3" w14:textId="7CDB2B09" w:rsidR="00EA09F7" w:rsidRPr="00D903C4" w:rsidRDefault="00E33C65" w:rsidP="00070FAC">
            <w:r>
              <w:t>20%</w:t>
            </w:r>
          </w:p>
        </w:tc>
        <w:tc>
          <w:tcPr>
            <w:tcW w:w="1283" w:type="dxa"/>
          </w:tcPr>
          <w:p w14:paraId="01900960" w14:textId="77777777" w:rsidR="00EA09F7" w:rsidRPr="00D903C4" w:rsidRDefault="00EA09F7" w:rsidP="00070FAC"/>
        </w:tc>
      </w:tr>
      <w:tr w:rsidR="00EA09F7" w:rsidRPr="00D903C4" w14:paraId="0E86EA47" w14:textId="77777777" w:rsidTr="00070FAC">
        <w:trPr>
          <w:trHeight w:val="73"/>
        </w:trPr>
        <w:tc>
          <w:tcPr>
            <w:tcW w:w="1705" w:type="dxa"/>
          </w:tcPr>
          <w:p w14:paraId="3FC94AB0" w14:textId="77777777" w:rsidR="00EA09F7" w:rsidRPr="00674313" w:rsidRDefault="00EA09F7" w:rsidP="00070FAC">
            <w:r w:rsidRPr="00674313">
              <w:t>Dodda, Geetha Krishna</w:t>
            </w:r>
          </w:p>
        </w:tc>
        <w:tc>
          <w:tcPr>
            <w:tcW w:w="3229" w:type="dxa"/>
          </w:tcPr>
          <w:p w14:paraId="2843294E" w14:textId="77777777" w:rsidR="00EA09F7" w:rsidRDefault="00EA09F7" w:rsidP="00070FAC"/>
          <w:p w14:paraId="33944B96" w14:textId="77777777" w:rsidR="00EA09F7" w:rsidRDefault="00EA09F7" w:rsidP="00070FAC"/>
          <w:p w14:paraId="5B248073" w14:textId="77777777" w:rsidR="00EA09F7" w:rsidRDefault="00EA09F7" w:rsidP="00070FAC"/>
          <w:p w14:paraId="22609625" w14:textId="77777777" w:rsidR="00EA09F7" w:rsidRDefault="00EA09F7" w:rsidP="00070FAC"/>
          <w:p w14:paraId="6E6CBF2A" w14:textId="77777777" w:rsidR="00EA09F7" w:rsidRPr="00D903C4" w:rsidRDefault="00EA09F7" w:rsidP="00070FAC"/>
        </w:tc>
        <w:tc>
          <w:tcPr>
            <w:tcW w:w="1451" w:type="dxa"/>
          </w:tcPr>
          <w:p w14:paraId="5CEE9129" w14:textId="135C069E" w:rsidR="00EA09F7" w:rsidRPr="00D903C4" w:rsidRDefault="0050699A" w:rsidP="00070FAC">
            <w:r>
              <w:lastRenderedPageBreak/>
              <w:t>20%</w:t>
            </w:r>
          </w:p>
        </w:tc>
        <w:tc>
          <w:tcPr>
            <w:tcW w:w="1283" w:type="dxa"/>
          </w:tcPr>
          <w:p w14:paraId="4743C91B" w14:textId="77777777" w:rsidR="00EA09F7" w:rsidRPr="00D903C4" w:rsidRDefault="00EA09F7" w:rsidP="00070FAC"/>
        </w:tc>
      </w:tr>
      <w:tr w:rsidR="00EA09F7" w:rsidRPr="00D903C4" w14:paraId="4EC69CED" w14:textId="77777777" w:rsidTr="00070FAC">
        <w:trPr>
          <w:trHeight w:val="73"/>
        </w:trPr>
        <w:tc>
          <w:tcPr>
            <w:tcW w:w="1705" w:type="dxa"/>
          </w:tcPr>
          <w:p w14:paraId="68D6549F" w14:textId="77777777" w:rsidR="00EA09F7" w:rsidRPr="00674313" w:rsidRDefault="00EA09F7" w:rsidP="00070FAC">
            <w:r w:rsidRPr="00674313">
              <w:t>Balusu, Charishma Naga Sai Sarada</w:t>
            </w:r>
          </w:p>
        </w:tc>
        <w:tc>
          <w:tcPr>
            <w:tcW w:w="3229" w:type="dxa"/>
          </w:tcPr>
          <w:p w14:paraId="017945C3" w14:textId="77777777" w:rsidR="00EA09F7" w:rsidRDefault="00EA09F7" w:rsidP="00070FAC"/>
          <w:p w14:paraId="2475EFD5" w14:textId="77777777" w:rsidR="00EA09F7" w:rsidRDefault="00EA09F7" w:rsidP="00070FAC"/>
          <w:p w14:paraId="5B7E7560" w14:textId="77777777" w:rsidR="00EA09F7" w:rsidRDefault="00EA09F7" w:rsidP="00070FAC"/>
          <w:p w14:paraId="1D69D5A8" w14:textId="77777777" w:rsidR="00EA09F7" w:rsidRDefault="00EA09F7" w:rsidP="00070FAC"/>
          <w:p w14:paraId="00364DE0" w14:textId="77777777" w:rsidR="00EA09F7" w:rsidRDefault="00EA09F7" w:rsidP="00070FAC"/>
          <w:p w14:paraId="3E56348F" w14:textId="77777777" w:rsidR="00EA09F7" w:rsidRDefault="00EA09F7" w:rsidP="00070FAC"/>
          <w:p w14:paraId="0C2B35E9" w14:textId="77777777" w:rsidR="00EA09F7" w:rsidRPr="00D903C4" w:rsidRDefault="00EA09F7" w:rsidP="00070FAC"/>
        </w:tc>
        <w:tc>
          <w:tcPr>
            <w:tcW w:w="1451" w:type="dxa"/>
          </w:tcPr>
          <w:p w14:paraId="70BFD2FB" w14:textId="76B622D5" w:rsidR="00EA09F7" w:rsidRPr="00D903C4" w:rsidRDefault="0050699A" w:rsidP="00070FAC">
            <w:r>
              <w:t>20%</w:t>
            </w:r>
          </w:p>
        </w:tc>
        <w:tc>
          <w:tcPr>
            <w:tcW w:w="1283" w:type="dxa"/>
          </w:tcPr>
          <w:p w14:paraId="0A0DCEE3" w14:textId="77777777" w:rsidR="00EA09F7" w:rsidRPr="00D903C4" w:rsidRDefault="00EA09F7" w:rsidP="00070FAC"/>
        </w:tc>
      </w:tr>
    </w:tbl>
    <w:p w14:paraId="13094EDD" w14:textId="77777777" w:rsidR="00EA09F7" w:rsidRDefault="00EA09F7"/>
    <w:sectPr w:rsidR="00EA09F7">
      <w:pgSz w:w="12240" w:h="15840"/>
      <w:pgMar w:top="144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27210"/>
    <w:multiLevelType w:val="hybridMultilevel"/>
    <w:tmpl w:val="5874C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26405"/>
    <w:multiLevelType w:val="hybridMultilevel"/>
    <w:tmpl w:val="DE0ACB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1B7A95"/>
    <w:multiLevelType w:val="hybridMultilevel"/>
    <w:tmpl w:val="0DE6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64590"/>
    <w:multiLevelType w:val="hybridMultilevel"/>
    <w:tmpl w:val="806072A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2283"/>
    <w:multiLevelType w:val="hybridMultilevel"/>
    <w:tmpl w:val="838E6E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D28180C"/>
    <w:multiLevelType w:val="hybridMultilevel"/>
    <w:tmpl w:val="48E28028"/>
    <w:lvl w:ilvl="0" w:tplc="04090001">
      <w:start w:val="1"/>
      <w:numFmt w:val="bullet"/>
      <w:lvlText w:val=""/>
      <w:lvlJc w:val="left"/>
      <w:pPr>
        <w:ind w:left="720" w:firstLine="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B0C31"/>
    <w:multiLevelType w:val="hybridMultilevel"/>
    <w:tmpl w:val="C5E6B354"/>
    <w:lvl w:ilvl="0" w:tplc="461AA81C">
      <w:start w:val="1"/>
      <w:numFmt w:val="decimal"/>
      <w:lvlText w:val="%1."/>
      <w:lvlJc w:val="left"/>
      <w:pPr>
        <w:ind w:left="820" w:hanging="360"/>
      </w:pPr>
      <w:rPr>
        <w:rFonts w:ascii="Carlito" w:eastAsia="Carlito" w:hAnsi="Carlito" w:cs="Carlito" w:hint="default"/>
        <w:spacing w:val="-1"/>
        <w:w w:val="100"/>
        <w:sz w:val="24"/>
        <w:szCs w:val="24"/>
        <w:lang w:val="en-US" w:eastAsia="en-US" w:bidi="ar-SA"/>
      </w:rPr>
    </w:lvl>
    <w:lvl w:ilvl="1" w:tplc="A53214C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96327234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C4ADB3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3626BCA8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1B8AD1D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B2887FC8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8D28B036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B09CEE0A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4EF7AE4"/>
    <w:multiLevelType w:val="hybridMultilevel"/>
    <w:tmpl w:val="820C8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F43021"/>
    <w:multiLevelType w:val="hybridMultilevel"/>
    <w:tmpl w:val="3D66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0C0E"/>
    <w:multiLevelType w:val="hybridMultilevel"/>
    <w:tmpl w:val="B11C1C9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793CC9"/>
    <w:multiLevelType w:val="hybridMultilevel"/>
    <w:tmpl w:val="E200B16A"/>
    <w:lvl w:ilvl="0" w:tplc="98A20388">
      <w:start w:val="6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D7A09A7"/>
    <w:multiLevelType w:val="hybridMultilevel"/>
    <w:tmpl w:val="AFC212FE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008B8"/>
    <w:multiLevelType w:val="hybridMultilevel"/>
    <w:tmpl w:val="EC88C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E2A90C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375103"/>
    <w:multiLevelType w:val="hybridMultilevel"/>
    <w:tmpl w:val="5AB2DA3A"/>
    <w:lvl w:ilvl="0" w:tplc="62A0E7D8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D5274D2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9967EB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EC4249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5176743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753E6138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F72A9252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EAC8A83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4CA6E9E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6C43070C"/>
    <w:multiLevelType w:val="hybridMultilevel"/>
    <w:tmpl w:val="F72AA45A"/>
    <w:lvl w:ilvl="0" w:tplc="8ACC48EA">
      <w:start w:val="1"/>
      <w:numFmt w:val="decimal"/>
      <w:lvlText w:val="%1."/>
      <w:lvlJc w:val="left"/>
      <w:pPr>
        <w:ind w:left="820" w:hanging="360"/>
      </w:pPr>
      <w:rPr>
        <w:rFonts w:ascii="Carlito" w:eastAsia="Carlito" w:hAnsi="Carlito" w:cs="Carlito" w:hint="default"/>
        <w:spacing w:val="-1"/>
        <w:w w:val="100"/>
        <w:sz w:val="24"/>
        <w:szCs w:val="24"/>
        <w:lang w:val="en-US" w:eastAsia="en-US" w:bidi="ar-SA"/>
      </w:rPr>
    </w:lvl>
    <w:lvl w:ilvl="1" w:tplc="8F44A674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54DA9F90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66EA0E6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2E2FA94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A1EA1CA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A166718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BCA067A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DA64F16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74FF351B"/>
    <w:multiLevelType w:val="hybridMultilevel"/>
    <w:tmpl w:val="27B47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0470B8"/>
    <w:multiLevelType w:val="hybridMultilevel"/>
    <w:tmpl w:val="426EE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C51D0"/>
    <w:multiLevelType w:val="hybridMultilevel"/>
    <w:tmpl w:val="9F506F28"/>
    <w:lvl w:ilvl="0" w:tplc="479C884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8" w15:restartNumberingAfterBreak="0">
    <w:nsid w:val="7E111B0E"/>
    <w:multiLevelType w:val="hybridMultilevel"/>
    <w:tmpl w:val="6B528E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14"/>
  </w:num>
  <w:num w:numId="4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"/>
  </w:num>
  <w:num w:numId="8">
    <w:abstractNumId w:val="5"/>
  </w:num>
  <w:num w:numId="9">
    <w:abstractNumId w:val="3"/>
  </w:num>
  <w:num w:numId="10">
    <w:abstractNumId w:val="1"/>
  </w:num>
  <w:num w:numId="11">
    <w:abstractNumId w:val="4"/>
  </w:num>
  <w:num w:numId="12">
    <w:abstractNumId w:val="9"/>
  </w:num>
  <w:num w:numId="13">
    <w:abstractNumId w:val="8"/>
  </w:num>
  <w:num w:numId="14">
    <w:abstractNumId w:val="7"/>
  </w:num>
  <w:num w:numId="15">
    <w:abstractNumId w:val="17"/>
  </w:num>
  <w:num w:numId="16">
    <w:abstractNumId w:val="16"/>
  </w:num>
  <w:num w:numId="17">
    <w:abstractNumId w:val="18"/>
  </w:num>
  <w:num w:numId="18">
    <w:abstractNumId w:val="0"/>
  </w:num>
  <w:num w:numId="19">
    <w:abstractNumId w:val="10"/>
  </w:num>
  <w:num w:numId="20">
    <w:abstractNumId w:val="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AwtjA3MweSxko6SsGpxcWZ+XkgBYa1AGI4ZtcsAAAA"/>
  </w:docVars>
  <w:rsids>
    <w:rsidRoot w:val="00CC29A8"/>
    <w:rsid w:val="00016AB3"/>
    <w:rsid w:val="00086323"/>
    <w:rsid w:val="000C2600"/>
    <w:rsid w:val="000C52D8"/>
    <w:rsid w:val="000F0B0B"/>
    <w:rsid w:val="001647F5"/>
    <w:rsid w:val="001A1BE4"/>
    <w:rsid w:val="001D673D"/>
    <w:rsid w:val="001F078F"/>
    <w:rsid w:val="001F5551"/>
    <w:rsid w:val="002A0128"/>
    <w:rsid w:val="002F026A"/>
    <w:rsid w:val="002F401F"/>
    <w:rsid w:val="00313ACB"/>
    <w:rsid w:val="00333561"/>
    <w:rsid w:val="003B7ECC"/>
    <w:rsid w:val="003C0695"/>
    <w:rsid w:val="00426E37"/>
    <w:rsid w:val="004B3EDA"/>
    <w:rsid w:val="0050699A"/>
    <w:rsid w:val="00515616"/>
    <w:rsid w:val="00521508"/>
    <w:rsid w:val="005974A8"/>
    <w:rsid w:val="005C638A"/>
    <w:rsid w:val="005E210C"/>
    <w:rsid w:val="005E3DFD"/>
    <w:rsid w:val="0060363B"/>
    <w:rsid w:val="006B0EA9"/>
    <w:rsid w:val="006B355A"/>
    <w:rsid w:val="006F22DE"/>
    <w:rsid w:val="00714EB5"/>
    <w:rsid w:val="007564B7"/>
    <w:rsid w:val="00757A25"/>
    <w:rsid w:val="00763D5E"/>
    <w:rsid w:val="007858A8"/>
    <w:rsid w:val="007A1C57"/>
    <w:rsid w:val="007B2B23"/>
    <w:rsid w:val="007C079F"/>
    <w:rsid w:val="00825375"/>
    <w:rsid w:val="00861B9C"/>
    <w:rsid w:val="00917EC7"/>
    <w:rsid w:val="009C3CF9"/>
    <w:rsid w:val="009E284A"/>
    <w:rsid w:val="00A05120"/>
    <w:rsid w:val="00B27B7C"/>
    <w:rsid w:val="00B8752C"/>
    <w:rsid w:val="00B93E64"/>
    <w:rsid w:val="00BA4670"/>
    <w:rsid w:val="00BB36D8"/>
    <w:rsid w:val="00C145AF"/>
    <w:rsid w:val="00C23CE3"/>
    <w:rsid w:val="00CC29A8"/>
    <w:rsid w:val="00CE54F0"/>
    <w:rsid w:val="00D373DD"/>
    <w:rsid w:val="00DC33B5"/>
    <w:rsid w:val="00DD53C2"/>
    <w:rsid w:val="00DD5B21"/>
    <w:rsid w:val="00E33C65"/>
    <w:rsid w:val="00E55EBE"/>
    <w:rsid w:val="00E66D29"/>
    <w:rsid w:val="00E864D9"/>
    <w:rsid w:val="00EA09F7"/>
    <w:rsid w:val="00EF45BC"/>
    <w:rsid w:val="00F2710F"/>
    <w:rsid w:val="00FA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E2366"/>
  <w15:docId w15:val="{8E79EA30-EF40-4778-94B0-86E1EB82A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Trebuchet MS" w:eastAsia="Trebuchet MS" w:hAnsi="Trebuchet MS" w:cs="Trebuchet M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87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paragraph" w:styleId="ListParagraph">
    <w:name w:val="List Paragraph"/>
    <w:basedOn w:val="Normal"/>
    <w:uiPriority w:val="34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C23CE3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74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0</Pages>
  <Words>1122</Words>
  <Characters>640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brigade deliverable-1.docx</vt:lpstr>
    </vt:vector>
  </TitlesOfParts>
  <Company/>
  <LinksUpToDate>false</LinksUpToDate>
  <CharactersWithSpaces>7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brigade deliverable-1.docx</dc:title>
  <dc:creator>LaptopCheckout</dc:creator>
  <cp:lastModifiedBy>Arora, Abhay</cp:lastModifiedBy>
  <cp:revision>56</cp:revision>
  <dcterms:created xsi:type="dcterms:W3CDTF">2022-02-10T23:14:00Z</dcterms:created>
  <dcterms:modified xsi:type="dcterms:W3CDTF">2022-02-1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1T00:00:00Z</vt:filetime>
  </property>
  <property fmtid="{D5CDD505-2E9C-101B-9397-08002B2CF9AE}" pid="3" name="Creator">
    <vt:lpwstr>Word</vt:lpwstr>
  </property>
  <property fmtid="{D5CDD505-2E9C-101B-9397-08002B2CF9AE}" pid="4" name="LastSaved">
    <vt:filetime>2022-02-10T00:00:00Z</vt:filetime>
  </property>
</Properties>
</file>